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317CA3" w14:textId="77777777" w:rsidR="006223AB" w:rsidRPr="0031045D" w:rsidRDefault="006D36A5" w:rsidP="00B6195C">
      <w:pPr>
        <w:pStyle w:val="Title"/>
        <w:rPr>
          <w:rFonts w:eastAsia="Times New Roman"/>
        </w:rPr>
      </w:pPr>
      <w:r w:rsidRPr="0031045D">
        <w:rPr>
          <w:rFonts w:eastAsia="Times New Roman"/>
          <w:lang w:val="en"/>
        </w:rPr>
        <w:t xml:space="preserve">Mathematical definition of the multi-objective optimization problem </w:t>
      </w:r>
    </w:p>
    <w:p w14:paraId="2C954301" w14:textId="77777777" w:rsidR="00785C5B" w:rsidRDefault="00785C5B" w:rsidP="006F774F"/>
    <w:p w14:paraId="771FCE03" w14:textId="01476FB6" w:rsidR="00785C5B" w:rsidRDefault="006D36A5" w:rsidP="00B6195C">
      <w:pPr>
        <w:pStyle w:val="Heading1"/>
      </w:pPr>
      <w:r w:rsidRPr="003B415E">
        <w:t xml:space="preserve">Optimization Problem </w:t>
      </w:r>
    </w:p>
    <w:p w14:paraId="3796A489" w14:textId="15EE1CAC" w:rsidR="00967C60" w:rsidRDefault="006D36A5" w:rsidP="006F774F">
      <w:r w:rsidRPr="00C049A7">
        <w:t xml:space="preserve">The optimization problem is to find a set of </w:t>
      </w:r>
      <w:r>
        <w:t>controllers</w:t>
      </w:r>
      <w:r w:rsidRPr="00C049A7">
        <w:t xml:space="preserve"> that simultaneously minimizes all the objective functions for all scenarios while obeying the constraints</w:t>
      </w:r>
      <w:r w:rsidR="00581549">
        <w:t>.</w:t>
      </w:r>
      <w:r>
        <w:t xml:space="preserve"> Th</w:t>
      </w:r>
      <w:r w:rsidR="00F631D8">
        <w:t xml:space="preserve">e formulation of the </w:t>
      </w:r>
      <w:r w:rsidR="008228B4">
        <w:t>optimization is given in the</w:t>
      </w:r>
      <w:r>
        <w:t xml:space="preserve"> following</w:t>
      </w:r>
      <w:r w:rsidR="008228B4">
        <w:t>:</w:t>
      </w:r>
    </w:p>
    <w:p w14:paraId="4D6465F7" w14:textId="513DC964" w:rsidR="008500E7" w:rsidRPr="00B6195C" w:rsidRDefault="006D36A5" w:rsidP="006F774F">
      <w:pPr>
        <w:rPr>
          <w:rFonts w:asciiTheme="minorHAnsi" w:hAnsiTheme="minorHAnsi" w:cstheme="minorBidi"/>
        </w:rPr>
      </w:pPr>
      <w:r>
        <w:t xml:space="preserve">For a given set of </w:t>
      </w:r>
      <m:oMath>
        <m:r>
          <w:rPr>
            <w:rFonts w:ascii="Cambria Math" w:hAnsi="Cambria Math"/>
          </w:rPr>
          <m:t>n</m:t>
        </m:r>
      </m:oMath>
      <w:r>
        <w:t xml:space="preserve"> scenarios</w:t>
      </w:r>
      <w:r w:rsidR="00485C39">
        <w:t xml:space="preserve">, </w:t>
      </w:r>
      <m:oMath>
        <m:r>
          <m:rPr>
            <m:sty m:val="bi"/>
          </m:rPr>
          <w:rPr>
            <w:rFonts w:ascii="Cambria Math" w:hAnsi="Cambria Math"/>
          </w:rPr>
          <m:t>S=</m:t>
        </m:r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S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w:rPr>
                <w:rFonts w:ascii="Cambria Math" w:hAnsi="Cambria Math"/>
              </w:rPr>
              <m:t>,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S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  <m:r>
              <w:rPr>
                <w:rFonts w:ascii="Cambria Math" w:hAnsi="Cambria Math"/>
              </w:rPr>
              <m:t>,…,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S</m:t>
                </m:r>
              </m:e>
              <m:sub>
                <m:r>
                  <w:rPr>
                    <w:rFonts w:ascii="Cambria Math" w:hAnsi="Cambria Math"/>
                  </w:rPr>
                  <m:t>n</m:t>
                </m:r>
              </m:sub>
            </m:sSub>
          </m:e>
        </m:d>
      </m:oMath>
      <w:r w:rsidR="005F06A4">
        <w:t>:</w:t>
      </w:r>
      <w:r w:rsidR="00990027">
        <w:t xml:space="preserve"> </w:t>
      </w:r>
    </w:p>
    <w:p w14:paraId="7BEF9C1A" w14:textId="6ACEB039" w:rsidR="008500E7" w:rsidRPr="00D745C6" w:rsidRDefault="00803EC8" w:rsidP="006F774F">
      <m:oMathPara>
        <m:oMath>
          <m:m>
            <m:mPr>
              <m:mcs>
                <m:mc>
                  <m:mcPr>
                    <m:count m:val="2"/>
                    <m:mcJc m:val="center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func>
                  <m:funcPr>
                    <m:ctrlPr>
                      <w:rPr>
                        <w:rFonts w:ascii="Cambria Math" w:hAnsi="Cambria Math"/>
                      </w:rPr>
                    </m:ctrlPr>
                  </m:funcPr>
                  <m:fName>
                    <m:limLow>
                      <m:limLowPr>
                        <m:ctrlPr>
                          <w:rPr>
                            <w:rFonts w:ascii="Cambria Math" w:hAnsi="Cambria Math"/>
                          </w:rPr>
                        </m:ctrlPr>
                      </m:limLow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min</m:t>
                        </m:r>
                      </m:e>
                      <m:lim>
                        <m:r>
                          <w:rPr>
                            <w:rFonts w:ascii="Cambria Math" w:hAnsi="Cambria Math"/>
                          </w:rPr>
                          <m:t>W</m:t>
                        </m:r>
                        <m:r>
                          <m:rPr>
                            <m:sty m:val="b"/>
                          </m:rPr>
                          <w:rPr>
                            <w:rFonts w:ascii="Cambria Math" w:hAnsi="Cambria Math"/>
                          </w:rPr>
                          <m:t>∈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Ω</m:t>
                        </m:r>
                      </m:lim>
                    </m:limLow>
                  </m:fNam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 xml:space="preserve"> </m:t>
                    </m:r>
                  </m:e>
                </m:func>
              </m:e>
              <m:e>
                <m:r>
                  <m:rPr>
                    <m:sty m:val="bi"/>
                  </m:rPr>
                  <w:rPr>
                    <w:rFonts w:ascii="Cambria Math" w:hAnsi="Cambria Math"/>
                  </w:rPr>
                  <m:t>f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S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;</m:t>
                    </m:r>
                    <m:r>
                      <w:rPr>
                        <w:rFonts w:ascii="Cambria Math" w:hAnsi="Cambria Math"/>
                      </w:rPr>
                      <m:t>W</m:t>
                    </m:r>
                  </m:e>
                </m:d>
              </m:e>
            </m:mr>
            <m:mr>
              <m:e>
                <m:r>
                  <w:rPr>
                    <w:rFonts w:ascii="Cambria Math" w:hAnsi="Cambria Math"/>
                  </w:rPr>
                  <m:t>s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.</m:t>
                </m:r>
                <m:r>
                  <w:rPr>
                    <w:rFonts w:ascii="Cambria Math" w:hAnsi="Cambria Math"/>
                  </w:rPr>
                  <m:t>t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.</m:t>
                </m:r>
              </m:e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E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r</m:t>
                    </m:r>
                  </m:sub>
                </m:sSub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W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≤</m:t>
                </m:r>
                <m:sSub>
                  <m:sSubPr>
                    <m:ctrlPr>
                      <w:rPr>
                        <w:rFonts w:ascii="Cambria Math" w:hAnsi="Cambria Math"/>
                        <w:iCs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R</m:t>
                    </m:r>
                    <m:ctrlPr>
                      <w:rPr>
                        <w:rFonts w:ascii="Cambria Math" w:hAnsi="Cambria Math"/>
                      </w:rPr>
                    </m:ctrlPr>
                  </m:e>
                  <m:sub>
                    <m:r>
                      <w:rPr>
                        <w:rFonts w:ascii="Cambria Math" w:hAnsi="Cambria Math"/>
                      </w:rPr>
                      <m:t>M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   ∀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∈</m:t>
                </m:r>
                <w:bookmarkStart w:id="0" w:name="_Hlk138104280"/>
                <m:r>
                  <m:rPr>
                    <m:sty m:val="bi"/>
                  </m:rPr>
                  <w:rPr>
                    <w:rFonts w:ascii="Cambria Math" w:hAnsi="Cambria Math"/>
                  </w:rPr>
                  <m:t>S</m:t>
                </m:r>
                <w:bookmarkEnd w:id="0"/>
              </m:e>
            </m:mr>
            <m:m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 </m:t>
                </m:r>
              </m:e>
              <m:e>
                <m:m>
                  <m:mPr>
                    <m:mcs>
                      <m:mc>
                        <m:mcPr>
                          <m:count m:val="1"/>
                          <m:mcJc m:val="center"/>
                        </m:mcPr>
                      </m:mc>
                    </m:mcs>
                    <m:ctrlPr>
                      <w:rPr>
                        <w:rFonts w:ascii="Cambria Math" w:eastAsiaTheme="minorHAnsi" w:hAnsi="Cambria Math" w:cstheme="minorBidi"/>
                        <w:sz w:val="22"/>
                        <w:szCs w:val="22"/>
                      </w:rPr>
                    </m:ctrlPr>
                  </m:mPr>
                  <m:m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E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v</m:t>
                          </m:r>
                        </m:sub>
                      </m:sSub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W</m:t>
                          </m:r>
                        </m:e>
                      </m:d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≤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Cs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V</m:t>
                          </m:r>
                          <m:ctrlPr>
                            <w:rPr>
                              <w:rFonts w:ascii="Cambria Math" w:hAnsi="Cambria Math"/>
                            </w:rPr>
                          </m:ctrlP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M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 xml:space="preserve">   ∀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S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∈</m:t>
                      </m:r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</w:rPr>
                        <m:t>S</m:t>
                      </m:r>
                    </m:e>
                  </m:mr>
                  <m:mr>
                    <m:e>
                      <m:m>
                        <m:mPr>
                          <m:mcs>
                            <m:mc>
                              <m:mcPr>
                                <m:count m:val="1"/>
                                <m:mcJc m:val="center"/>
                              </m:mcPr>
                            </m:mc>
                          </m:mcs>
                          <m:ctrlPr>
                            <w:rPr>
                              <w:rFonts w:ascii="Cambria Math" w:eastAsiaTheme="minorHAnsi" w:hAnsi="Cambria Math" w:cstheme="minorBidi"/>
                              <w:sz w:val="22"/>
                              <w:szCs w:val="22"/>
                            </w:rPr>
                          </m:ctrlPr>
                        </m:mPr>
                        <m:m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E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a</m:t>
                                </m:r>
                              </m:sub>
                            </m:sSub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W</m:t>
                                </m:r>
                              </m:e>
                            </m:d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≤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Cs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A</m:t>
                                </m: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M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 xml:space="preserve">  ∀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S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i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∈</m:t>
                            </m:r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>S</m:t>
                            </m:r>
                          </m:e>
                        </m:mr>
                        <m:m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</w:rPr>
                                  <m:t>Τ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</w:rPr>
                                  <m:t>1</m:t>
                                </m:r>
                              </m:sub>
                            </m:sSub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W</m:t>
                                </m:r>
                              </m:e>
                            </m:d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≤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</w:rPr>
                                  <m:t>Τ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</w:rPr>
                                  <m:t>1</m:t>
                                </m:r>
                                <m:r>
                                  <w:rPr>
                                    <w:rFonts w:ascii="Cambria Math" w:hAnsi="Cambria Math"/>
                                  </w:rPr>
                                  <m:t>M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 xml:space="preserve"> ∀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S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i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∈</m:t>
                            </m:r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>S</m:t>
                            </m:r>
                          </m:e>
                        </m:mr>
                        <m:m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</w:rPr>
                                  <m:t>Τ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b>
                            </m:sSub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W</m:t>
                                </m:r>
                              </m:e>
                            </m:d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≤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</w:rPr>
                                  <m:t>Τ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  <m:r>
                                  <w:rPr>
                                    <w:rFonts w:ascii="Cambria Math" w:hAnsi="Cambria Math"/>
                                  </w:rPr>
                                  <m:t>M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 xml:space="preserve"> ∀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S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i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∈</m:t>
                            </m:r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</w:rPr>
                              <m:t>S</m:t>
                            </m:r>
                          </m:e>
                        </m:mr>
                      </m:m>
                    </m:e>
                  </m:mr>
                </m:m>
              </m:e>
            </m:mr>
          </m:m>
        </m:oMath>
      </m:oMathPara>
    </w:p>
    <w:p w14:paraId="197FA527" w14:textId="123BA95C" w:rsidR="00785C5B" w:rsidRPr="00B6195C" w:rsidRDefault="0064046C" w:rsidP="006F774F">
      <w:r w:rsidRPr="00B6195C">
        <w:t>where,</w:t>
      </w:r>
      <w:r w:rsidR="00AC639B">
        <w:rPr>
          <w:rFonts w:ascii="Cambria Math" w:hAnsi="Cambria Math"/>
        </w:rPr>
        <w:t xml:space="preserve"> </w:t>
      </w:r>
      <m:oMath>
        <m:r>
          <m:rPr>
            <m:sty m:val="p"/>
          </m:rPr>
          <w:rPr>
            <w:rFonts w:ascii="Cambria Math" w:hAnsi="Cambria Math"/>
          </w:rPr>
          <m:t>Ω</m:t>
        </m:r>
      </m:oMath>
      <w:r w:rsidR="00AC639B">
        <w:rPr>
          <w:rFonts w:ascii="Cambria Math" w:hAnsi="Cambria Math"/>
        </w:rPr>
        <w:t xml:space="preserve"> </w:t>
      </w:r>
      <w:r w:rsidR="00AC639B">
        <w:t>is the set of feasible controllers</w:t>
      </w:r>
      <w:r w:rsidR="009F7EF9">
        <w:t xml:space="preserve"> and</w:t>
      </w:r>
      <w:r w:rsidR="00AC639B">
        <w:t xml:space="preserve"> </w:t>
      </w:r>
      <w:r w:rsidRPr="00B6195C">
        <w:t xml:space="preserve"> </w:t>
      </w:r>
      <m:oMath>
        <m:r>
          <m:rPr>
            <m:sty m:val="bi"/>
          </m:rPr>
          <w:rPr>
            <w:rFonts w:ascii="Cambria Math" w:hAnsi="Cambria Math"/>
            <w:lang w:val="de-DE"/>
          </w:rPr>
          <m:t>f</m:t>
        </m:r>
        <m:r>
          <w:rPr>
            <w:rFonts w:ascii="Cambria Math" w:hAnsi="Cambria Math"/>
          </w:rPr>
          <m:t xml:space="preserve"> = ( </m:t>
        </m:r>
        <m:sSub>
          <m:sSubPr>
            <m:ctrlPr>
              <w:rPr>
                <w:rFonts w:ascii="Cambria Math" w:hAnsi="Cambria Math"/>
                <w:b/>
                <w:bCs/>
                <w:i/>
                <w:lang w:val="de-DE"/>
              </w:rPr>
            </m:ctrlPr>
          </m:sSubPr>
          <m:e>
            <m:r>
              <w:rPr>
                <w:rFonts w:ascii="Cambria Math" w:hAnsi="Cambria Math"/>
                <w:lang w:val="de-DE"/>
              </w:rPr>
              <m:t>f</m:t>
            </m:r>
            <m:ctrlPr>
              <w:rPr>
                <w:rFonts w:ascii="Cambria Math" w:hAnsi="Cambria Math"/>
                <w:i/>
                <w:lang w:val="de-DE"/>
              </w:rPr>
            </m:ctrlP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 xml:space="preserve">, </m:t>
        </m:r>
        <m:sSub>
          <m:sSubPr>
            <m:ctrlPr>
              <w:rPr>
                <w:rFonts w:ascii="Cambria Math" w:hAnsi="Cambria Math"/>
                <w:i/>
                <w:lang w:val="de-DE"/>
              </w:rPr>
            </m:ctrlPr>
          </m:sSubPr>
          <m:e>
            <m:r>
              <w:rPr>
                <w:rFonts w:ascii="Cambria Math" w:hAnsi="Cambria Math"/>
                <w:lang w:val="de-DE"/>
              </w:rPr>
              <m:t>f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 xml:space="preserve"> …, </m:t>
        </m:r>
        <m:sSub>
          <m:sSubPr>
            <m:ctrlPr>
              <w:rPr>
                <w:rFonts w:ascii="Cambria Math" w:hAnsi="Cambria Math"/>
                <w:i/>
                <w:vertAlign w:val="subscript"/>
                <w:lang w:val="de-DE"/>
              </w:rPr>
            </m:ctrlPr>
          </m:sSubPr>
          <m:e>
            <m:r>
              <w:rPr>
                <w:rFonts w:ascii="Cambria Math" w:hAnsi="Cambria Math"/>
                <w:lang w:val="de-DE"/>
              </w:rPr>
              <m:t>f</m:t>
            </m:r>
            <m:ctrlPr>
              <w:rPr>
                <w:rFonts w:ascii="Cambria Math" w:hAnsi="Cambria Math"/>
                <w:i/>
                <w:lang w:val="de-DE"/>
              </w:rPr>
            </m:ctrlPr>
          </m:e>
          <m:sub>
            <m:r>
              <w:rPr>
                <w:rFonts w:ascii="Cambria Math" w:hAnsi="Cambria Math"/>
                <w:vertAlign w:val="subscript"/>
                <w:lang w:val="de-DE"/>
              </w:rPr>
              <m:t>n</m:t>
            </m:r>
          </m:sub>
        </m:sSub>
        <m:r>
          <w:rPr>
            <w:rFonts w:ascii="Cambria Math" w:hAnsi="Cambria Math"/>
          </w:rPr>
          <m:t>)</m:t>
        </m:r>
      </m:oMath>
      <w:r w:rsidR="009442C2">
        <w:t xml:space="preserve"> is the</w:t>
      </w:r>
      <w:r w:rsidR="00353248">
        <w:t xml:space="preserve"> ve</w:t>
      </w:r>
      <w:r w:rsidR="00FA6496">
        <w:t>ctor of</w:t>
      </w:r>
      <w:r w:rsidR="009442C2">
        <w:t xml:space="preserve"> objective</w:t>
      </w:r>
      <w:r w:rsidR="00353248">
        <w:t xml:space="preserve"> (cost)</w:t>
      </w:r>
      <w:r w:rsidR="009442C2">
        <w:t xml:space="preserve"> function</w:t>
      </w:r>
      <w:r w:rsidR="00FA6496">
        <w:t>s</w:t>
      </w:r>
      <w:r w:rsidR="009442C2">
        <w:t xml:space="preserve"> to be </w:t>
      </w:r>
      <w:r w:rsidR="00D745C6">
        <w:t>minimized</w:t>
      </w:r>
      <w:r w:rsidR="004A7E1C">
        <w:t>. In this formulation</w:t>
      </w:r>
      <w:r w:rsidR="006A2912">
        <w:t>,</w:t>
      </w:r>
      <w:r w:rsidR="004A7E1C">
        <w:t xml:space="preserve"> </w:t>
      </w:r>
      <w:r w:rsidR="00025DC1">
        <w:t xml:space="preserve">each component </w:t>
      </w:r>
      <w:r w:rsidR="001A2007">
        <w:t xml:space="preserve">of </w:t>
      </w:r>
      <m:oMath>
        <m:r>
          <m:rPr>
            <m:sty m:val="bi"/>
          </m:rPr>
          <w:rPr>
            <w:rFonts w:ascii="Cambria Math" w:hAnsi="Cambria Math"/>
          </w:rPr>
          <m:t>f</m:t>
        </m:r>
      </m:oMath>
      <w:r w:rsidR="001A2007">
        <w:rPr>
          <w:b/>
          <w:bCs/>
        </w:rPr>
        <w:t xml:space="preserve"> </w:t>
      </w:r>
      <w:r w:rsidR="001A2007">
        <w:t xml:space="preserve">is </w:t>
      </w:r>
      <w:r w:rsidR="00394FF7">
        <w:t>associated with one scenario.</w:t>
      </w:r>
      <w:r w:rsidR="00BD7404">
        <w:t xml:space="preserve"> Namely, the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i</m:t>
            </m:r>
          </m:e>
          <m:sup>
            <m:r>
              <w:rPr>
                <w:rFonts w:ascii="Cambria Math" w:hAnsi="Cambria Math"/>
              </w:rPr>
              <m:t>th</m:t>
            </m:r>
          </m:sup>
        </m:sSup>
      </m:oMath>
      <w:r w:rsidR="00BD7404">
        <w:t xml:space="preserve"> component of </w:t>
      </w:r>
      <m:oMath>
        <m:r>
          <m:rPr>
            <m:sty m:val="bi"/>
          </m:rPr>
          <w:rPr>
            <w:rFonts w:ascii="Cambria Math" w:hAnsi="Cambria Math"/>
          </w:rPr>
          <m:t>f</m:t>
        </m:r>
      </m:oMath>
      <w:r w:rsidR="00BD7404">
        <w:rPr>
          <w:b/>
          <w:bCs/>
        </w:rPr>
        <w:t xml:space="preserve"> </w:t>
      </w:r>
      <w:r w:rsidR="00BD7404">
        <w:t>is obtained b</w:t>
      </w:r>
      <w:r w:rsidR="00393555">
        <w:t xml:space="preserve">y applying the controller </w:t>
      </w:r>
      <m:oMath>
        <m:r>
          <w:rPr>
            <w:rFonts w:ascii="Cambria Math" w:hAnsi="Cambria Math"/>
          </w:rPr>
          <m:t>W</m:t>
        </m:r>
      </m:oMath>
      <w:r w:rsidR="00393555">
        <w:t xml:space="preserve"> for the </w:t>
      </w:r>
      <w:r w:rsidR="00394FF7">
        <w:t xml:space="preserve">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i</m:t>
            </m:r>
          </m:e>
          <m:sup>
            <m:r>
              <w:rPr>
                <w:rFonts w:ascii="Cambria Math" w:hAnsi="Cambria Math"/>
              </w:rPr>
              <m:t>th</m:t>
            </m:r>
          </m:sup>
        </m:sSup>
      </m:oMath>
      <w:r w:rsidR="00393555">
        <w:t xml:space="preserve"> scenario. </w:t>
      </w:r>
      <w:r w:rsidR="005B097F">
        <w:t>The rest of th</w:t>
      </w:r>
      <w:r w:rsidR="00CD3D6C">
        <w:t>is document is organized as follows; first the scenario-based objective function is defined</w:t>
      </w:r>
      <w:r w:rsidR="00281E66">
        <w:t xml:space="preserve">. </w:t>
      </w:r>
      <w:r w:rsidR="00BB0291">
        <w:t xml:space="preserve">Next, the constraints are </w:t>
      </w:r>
      <w:r w:rsidR="003771A3">
        <w:t>explained</w:t>
      </w:r>
      <w:r w:rsidR="00BB0291">
        <w:t xml:space="preserve">. Finally, the </w:t>
      </w:r>
      <w:r w:rsidR="003771A3">
        <w:t>decision variables are described.</w:t>
      </w:r>
    </w:p>
    <w:p w14:paraId="43AF5E66" w14:textId="2E20FFFC" w:rsidR="00F110F5" w:rsidRDefault="006D36A5" w:rsidP="00B6195C">
      <w:pPr>
        <w:pStyle w:val="Heading1"/>
      </w:pPr>
      <w:r>
        <w:t>Objective Functions</w:t>
      </w:r>
    </w:p>
    <w:p w14:paraId="39C54107" w14:textId="0EC9F70D" w:rsidR="00F110F5" w:rsidRDefault="006D36A5" w:rsidP="006F774F">
      <w:r>
        <w:t xml:space="preserve">Let's assume we have </w:t>
      </w:r>
      <w:r w:rsidR="00532297">
        <w:t>n</w:t>
      </w:r>
      <w:r>
        <w:t xml:space="preserve"> objective functions that we want to optimize.  We can represent them as follows:</w:t>
      </w:r>
    </w:p>
    <w:p w14:paraId="5F5C7871" w14:textId="77777777" w:rsidR="00F110F5" w:rsidRDefault="006D36A5" w:rsidP="006F774F">
      <w:r>
        <w:t>Minimize:</w:t>
      </w:r>
    </w:p>
    <w:commentRangeStart w:id="1"/>
    <w:commentRangeStart w:id="2"/>
    <w:p w14:paraId="79856B27" w14:textId="392CC97F" w:rsidR="00F110F5" w:rsidRPr="00973EBD" w:rsidRDefault="00803EC8" w:rsidP="006F774F">
      <w:pPr>
        <w:rPr>
          <w:bCs/>
          <w:iCs/>
        </w:rPr>
      </w:pPr>
      <m:oMathPara>
        <m:oMath>
          <m:sSub>
            <m:sSubPr>
              <m:ctrlPr>
                <w:rPr>
                  <w:rFonts w:ascii="Cambria Math" w:hAnsi="Cambria Math"/>
                  <w:bCs/>
                  <w:i/>
                  <w:iCs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 xml:space="preserve"> (t) =</m:t>
          </m:r>
          <m:f>
            <m:fPr>
              <m:ctrlPr>
                <w:rPr>
                  <w:rFonts w:ascii="Cambria Math" w:hAnsi="Cambria Math"/>
                  <w:bCs/>
                  <w:iCs/>
                </w:rPr>
              </m:ctrlPr>
            </m:fPr>
            <m:num>
              <m:nary>
                <m:naryPr>
                  <m:limLoc m:val="subSup"/>
                  <m:ctrlPr>
                    <w:rPr>
                      <w:rFonts w:ascii="Cambria Math" w:hAnsi="Cambria Math"/>
                      <w:bCs/>
                      <w:i/>
                      <w:iCs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  <m:sup>
                  <m:sSub>
                    <m:sSubPr>
                      <m:ctrlPr>
                        <w:rPr>
                          <w:rFonts w:ascii="Cambria Math" w:hAnsi="Cambria Math"/>
                          <w:bCs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s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sup>
                <m:e>
                  <m:sSup>
                    <m:sSupPr>
                      <m:ctrlPr>
                        <w:rPr>
                          <w:rFonts w:ascii="Cambria Math" w:hAnsi="Cambria Math"/>
                          <w:bCs/>
                          <w:iCs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(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bCs/>
                              <w:iCs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R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a_i</m:t>
                          </m:r>
                        </m:sub>
                      </m:sSub>
                      <m:d>
                        <m:dPr>
                          <m:ctrlPr>
                            <w:rPr>
                              <w:rFonts w:ascii="Cambria Math" w:hAnsi="Cambria Math"/>
                              <w:bCs/>
                              <w:iCs/>
                            </w:rPr>
                          </m:ctrlPr>
                        </m:d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t</m:t>
                          </m:r>
                        </m:e>
                      </m:d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 xml:space="preserve">- 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bCs/>
                              <w:iCs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R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d_i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(t))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dt</m:t>
                  </m:r>
                </m:e>
              </m:nary>
              <m:r>
                <m:rPr>
                  <m:sty m:val="p"/>
                </m:rPr>
                <w:rPr>
                  <w:rFonts w:ascii="Cambria Math" w:hAnsi="Cambria Math"/>
                </w:rPr>
                <m:t xml:space="preserve"> </m:t>
              </m:r>
            </m:num>
            <m:den>
              <m:nary>
                <m:naryPr>
                  <m:limLoc m:val="subSup"/>
                  <m:ctrlPr>
                    <w:rPr>
                      <w:rFonts w:ascii="Cambria Math" w:hAnsi="Cambria Math"/>
                      <w:bCs/>
                      <w:i/>
                      <w:iCs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  <m:sup>
                  <m:sSub>
                    <m:sSubPr>
                      <m:ctrlPr>
                        <w:rPr>
                          <w:rFonts w:ascii="Cambria Math" w:hAnsi="Cambria Math"/>
                          <w:bCs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s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sup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dt</m:t>
                  </m:r>
                </m:e>
              </m:nary>
            </m:den>
          </m:f>
          <w:commentRangeEnd w:id="1"/>
          <m:r>
            <m:rPr>
              <m:sty m:val="p"/>
            </m:rPr>
            <w:rPr>
              <w:rStyle w:val="CommentReference"/>
            </w:rPr>
            <w:commentReference w:id="1"/>
          </m:r>
          <w:commentRangeEnd w:id="2"/>
          <m:r>
            <m:rPr>
              <m:sty m:val="p"/>
            </m:rPr>
            <w:rPr>
              <w:rStyle w:val="CommentReference"/>
            </w:rPr>
            <w:commentReference w:id="2"/>
          </m:r>
        </m:oMath>
      </m:oMathPara>
    </w:p>
    <w:p w14:paraId="55E29E71" w14:textId="051FDD6C" w:rsidR="005E2157" w:rsidRDefault="006D36A5" w:rsidP="006F774F">
      <w:r>
        <w:t>Where R is a scalar</w:t>
      </w:r>
      <w:r w:rsidR="002A70AB">
        <w:t>, the magnitude of the radius vector:</w:t>
      </w:r>
    </w:p>
    <w:p w14:paraId="5E44EC8F" w14:textId="207614D8" w:rsidR="004C6F6C" w:rsidRPr="00B6195C" w:rsidRDefault="009D20D2" w:rsidP="006F774F">
      <w:pPr>
        <w:rPr>
          <w:b/>
          <w:bCs/>
          <w:sz w:val="28"/>
          <w:szCs w:val="28"/>
        </w:rPr>
      </w:pPr>
      <m:oMathPara>
        <m:oMath>
          <m:r>
            <w:rPr>
              <w:rFonts w:ascii="Cambria Math" w:hAnsi="Cambria Math"/>
            </w:rPr>
            <m:t>R(t) =</m:t>
          </m:r>
          <m:rad>
            <m:radPr>
              <m:degHide m:val="1"/>
              <m:ctrlPr>
                <w:rPr>
                  <w:rFonts w:ascii="Cambria Math" w:hAnsi="Cambria Math"/>
                </w:rPr>
              </m:ctrlPr>
            </m:radPr>
            <m:deg/>
            <m:e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x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(t))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(y(t))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</m:e>
          </m:rad>
        </m:oMath>
      </m:oMathPara>
    </w:p>
    <w:p w14:paraId="6CB6C4F0" w14:textId="7594EFEE" w:rsidR="004C6F6C" w:rsidRDefault="00803EC8" w:rsidP="006F774F"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R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d</m:t>
            </m:r>
          </m:sub>
        </m:sSub>
      </m:oMath>
      <w:r w:rsidR="00931F52" w:rsidRPr="00A50FCB">
        <w:t>(t)</w:t>
      </w:r>
      <w:r w:rsidR="00931F52" w:rsidRPr="00A50FCB">
        <w:rPr>
          <w:b/>
          <w:bCs/>
        </w:rPr>
        <w:t xml:space="preserve"> </w:t>
      </w:r>
      <w:r w:rsidR="00A50FCB" w:rsidRPr="00A50FCB">
        <w:t>represents the</w:t>
      </w:r>
      <w:r w:rsidR="00931F52" w:rsidRPr="00A50FCB">
        <w:t xml:space="preserve"> desired position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R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a</m:t>
            </m:r>
          </m:sub>
        </m:sSub>
      </m:oMath>
      <w:r w:rsidR="00A50FCB" w:rsidRPr="008C33F2">
        <w:t>(t)</w:t>
      </w:r>
      <w:r w:rsidR="00A50FCB">
        <w:t xml:space="preserve"> represents the actual position. </w:t>
      </w:r>
    </w:p>
    <w:p w14:paraId="4DDFC428" w14:textId="46A0B86B" w:rsidR="00A50FCB" w:rsidRDefault="006D36A5" w:rsidP="006F774F">
      <w:commentRangeStart w:id="3"/>
      <w:commentRangeStart w:id="4"/>
      <w:commentRangeStart w:id="5"/>
      <w:r>
        <w:t xml:space="preserve">Moreover, </w:t>
      </w:r>
      <w:r w:rsidR="009F00DF">
        <w:t xml:space="preserve">an example </w:t>
      </w:r>
      <w:r w:rsidR="006B2380">
        <w:t>of a desired motion profile is:</w:t>
      </w:r>
    </w:p>
    <w:p w14:paraId="4FAE3CB8" w14:textId="765440BA" w:rsidR="004F4240" w:rsidRDefault="00803EC8" w:rsidP="006F774F">
      <w:pPr>
        <w:rPr>
          <w:vertAlign w:val="superscript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d</m:t>
              </m:r>
            </m:sub>
          </m:sSub>
          <m:d>
            <m:dPr>
              <m:ctrlPr>
                <w:rPr>
                  <w:rFonts w:ascii="Cambria Math" w:hAnsi="Cambria Math"/>
                  <w:i/>
                  <w:iCs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w:rPr>
              <w:rFonts w:ascii="Cambria Math" w:hAnsi="Cambria Math"/>
            </w:rPr>
            <m:t xml:space="preserve">=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  <m:ctrlPr>
                <w:rPr>
                  <w:rFonts w:ascii="Cambria Math" w:hAnsi="Cambria Math"/>
                  <w:i/>
                  <w:iCs/>
                </w:rPr>
              </m:ctrlPr>
            </m:e>
            <m:sub>
              <m:r>
                <w:rPr>
                  <w:rFonts w:ascii="Cambria Math" w:hAnsi="Cambria Math"/>
                  <w:vertAlign w:val="subscript"/>
                </w:rPr>
                <m:t>0</m:t>
              </m:r>
            </m:sub>
          </m:sSub>
          <m:r>
            <w:rPr>
              <w:rFonts w:ascii="Cambria Math" w:hAnsi="Cambria Math"/>
            </w:rPr>
            <m:t xml:space="preserve"> +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  <w:vertAlign w:val="subscript"/>
                </w:rPr>
                <m:t>1</m:t>
              </m:r>
            </m:sub>
          </m:sSub>
          <m:r>
            <w:rPr>
              <w:rFonts w:ascii="Cambria Math" w:hAnsi="Cambria Math"/>
            </w:rPr>
            <m:t xml:space="preserve">t +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t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 xml:space="preserve"> +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  <w:vertAlign w:val="subscript"/>
                </w:rPr>
                <m:t>3</m:t>
              </m:r>
            </m:sub>
          </m:sSub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t</m:t>
              </m:r>
            </m:e>
            <m:sup>
              <m:r>
                <w:rPr>
                  <w:rFonts w:ascii="Cambria Math" w:hAnsi="Cambria Math"/>
                  <w:vertAlign w:val="superscript"/>
                </w:rPr>
                <m:t>3</m:t>
              </m:r>
            </m:sup>
          </m:sSup>
        </m:oMath>
      </m:oMathPara>
    </w:p>
    <w:p w14:paraId="4E796AA0" w14:textId="6542F9A6" w:rsidR="003E4EBC" w:rsidRDefault="00803EC8" w:rsidP="006F774F">
      <w:pPr>
        <w:rPr>
          <w:iCs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d</m:t>
              </m:r>
            </m:sub>
          </m:sSub>
          <m:r>
            <w:rPr>
              <w:rFonts w:ascii="Cambria Math" w:hAnsi="Cambria Math"/>
            </w:rPr>
            <m:t xml:space="preserve">(t) =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b</m:t>
              </m:r>
              <m:ctrlPr>
                <w:rPr>
                  <w:rFonts w:ascii="Cambria Math" w:hAnsi="Cambria Math"/>
                  <w:i/>
                  <w:iCs/>
                </w:rPr>
              </m:ctrlPr>
            </m:e>
            <m:sub>
              <m:r>
                <w:rPr>
                  <w:rFonts w:ascii="Cambria Math" w:hAnsi="Cambria Math"/>
                  <w:vertAlign w:val="subscript"/>
                </w:rPr>
                <m:t>0</m:t>
              </m:r>
            </m:sub>
          </m:sSub>
          <m:r>
            <w:rPr>
              <w:rFonts w:ascii="Cambria Math" w:hAnsi="Cambria Math"/>
            </w:rPr>
            <m:t xml:space="preserve"> +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b</m:t>
              </m:r>
            </m:e>
            <m:sub>
              <m:r>
                <w:rPr>
                  <w:rFonts w:ascii="Cambria Math" w:hAnsi="Cambria Math"/>
                  <w:vertAlign w:val="subscript"/>
                </w:rPr>
                <m:t>1</m:t>
              </m:r>
            </m:sub>
          </m:sSub>
          <m:r>
            <w:rPr>
              <w:rFonts w:ascii="Cambria Math" w:hAnsi="Cambria Math"/>
            </w:rPr>
            <m:t xml:space="preserve">t +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b</m:t>
              </m:r>
            </m:e>
            <m:sub>
              <m:r>
                <w:rPr>
                  <w:rFonts w:ascii="Cambria Math" w:hAnsi="Cambria Math"/>
                  <w:vertAlign w:val="subscript"/>
                </w:rPr>
                <m:t>2</m:t>
              </m:r>
            </m:sub>
          </m:sSub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t</m:t>
              </m:r>
            </m:e>
            <m:sup>
              <m:r>
                <w:rPr>
                  <w:rFonts w:ascii="Cambria Math" w:hAnsi="Cambria Math"/>
                  <w:vertAlign w:val="superscript"/>
                </w:rPr>
                <m:t>2</m:t>
              </m:r>
            </m:sup>
          </m:sSup>
          <m:r>
            <w:rPr>
              <w:rFonts w:ascii="Cambria Math" w:hAnsi="Cambria Math"/>
            </w:rPr>
            <m:t xml:space="preserve"> +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b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t</m:t>
              </m:r>
            </m:e>
            <m:sup>
              <m:r>
                <w:rPr>
                  <w:rFonts w:ascii="Cambria Math" w:hAnsi="Cambria Math"/>
                  <w:vertAlign w:val="superscript"/>
                </w:rPr>
                <m:t>3</m:t>
              </m:r>
            </m:sup>
          </m:sSup>
        </m:oMath>
      </m:oMathPara>
    </w:p>
    <w:p w14:paraId="78C5BADD" w14:textId="77777777" w:rsidR="00C4324E" w:rsidRDefault="006D36A5" w:rsidP="006F774F">
      <w:r>
        <w:t>where a</w:t>
      </w:r>
      <w:r>
        <w:rPr>
          <w:vertAlign w:val="subscript"/>
        </w:rPr>
        <w:t>i</w:t>
      </w:r>
      <w:r>
        <w:t xml:space="preserve"> and b</w:t>
      </w:r>
      <w:r>
        <w:rPr>
          <w:vertAlign w:val="subscript"/>
        </w:rPr>
        <w:t>i</w:t>
      </w:r>
      <w:r>
        <w:t xml:space="preserve"> are given scalars. </w:t>
      </w:r>
      <w:commentRangeEnd w:id="3"/>
      <w:r w:rsidR="007A7A06">
        <w:rPr>
          <w:rStyle w:val="CommentReference"/>
        </w:rPr>
        <w:commentReference w:id="3"/>
      </w:r>
      <w:commentRangeEnd w:id="4"/>
      <w:commentRangeEnd w:id="5"/>
    </w:p>
    <w:p w14:paraId="63FF452D" w14:textId="326BC4FC" w:rsidR="00821783" w:rsidRPr="00C4324E" w:rsidRDefault="006D36A5" w:rsidP="006F774F">
      <w:pPr>
        <w:rPr>
          <w:iCs/>
        </w:rPr>
      </w:pPr>
      <w:r>
        <w:rPr>
          <w:rStyle w:val="CommentReference"/>
        </w:rPr>
        <w:commentReference w:id="4"/>
      </w:r>
      <w:r w:rsidR="00EF3760">
        <w:rPr>
          <w:rStyle w:val="CommentReference"/>
        </w:rPr>
        <w:commentReference w:id="5"/>
      </w:r>
      <m:oMath>
        <m:sSub>
          <m:sSubPr>
            <m:ctrlPr>
              <w:rPr>
                <w:rFonts w:ascii="Cambria Math" w:hAnsi="Cambria Math"/>
                <w:iCs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ts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i</m:t>
            </m:r>
          </m:sub>
        </m:sSub>
      </m:oMath>
      <w:r w:rsidR="00C4324E" w:rsidRPr="00C4324E">
        <w:rPr>
          <w:iCs/>
        </w:rPr>
        <w:t xml:space="preserve"> </w:t>
      </w:r>
      <w:r w:rsidR="00C4324E">
        <w:rPr>
          <w:iCs/>
        </w:rPr>
        <w:t>is the allowed time for the i</w:t>
      </w:r>
      <w:r w:rsidR="00C4324E" w:rsidRPr="00C4324E">
        <w:rPr>
          <w:iCs/>
          <w:vertAlign w:val="subscript"/>
        </w:rPr>
        <w:t>th</w:t>
      </w:r>
      <w:r w:rsidR="00C4324E">
        <w:rPr>
          <w:iCs/>
        </w:rPr>
        <w:t xml:space="preserve"> scenario.</w:t>
      </w:r>
    </w:p>
    <w:p w14:paraId="2EC9E67F" w14:textId="77777777" w:rsidR="002A70AB" w:rsidRDefault="002A70AB" w:rsidP="006F774F"/>
    <w:p w14:paraId="62F1859B" w14:textId="6C084F46" w:rsidR="00DB70B2" w:rsidRDefault="006D36A5" w:rsidP="004150CF">
      <w:pPr>
        <w:pStyle w:val="Heading1"/>
      </w:pPr>
      <w:r>
        <w:t>C</w:t>
      </w:r>
      <w:r w:rsidRPr="00253914">
        <w:t>onstraints</w:t>
      </w:r>
    </w:p>
    <w:p w14:paraId="3986A342" w14:textId="2B7DA2CB" w:rsidR="00C55850" w:rsidRDefault="004150CF" w:rsidP="00DC6347">
      <w:r>
        <w:t>The constraints are needed i</w:t>
      </w:r>
      <w:r w:rsidR="00C55850">
        <w:t xml:space="preserve">n order to maintain </w:t>
      </w:r>
      <w:r>
        <w:t xml:space="preserve">the </w:t>
      </w:r>
      <w:r w:rsidR="00C55850">
        <w:t xml:space="preserve">stability of the </w:t>
      </w:r>
      <w:r>
        <w:t>system</w:t>
      </w:r>
      <w:r w:rsidR="00056C7D">
        <w:t xml:space="preserve"> and achieve the goal of optimizing the objective functions. </w:t>
      </w:r>
      <w:r w:rsidR="00537561">
        <w:t>They also perform as a measure of the accuracy of the controller.</w:t>
      </w:r>
    </w:p>
    <w:p w14:paraId="6E75CA46" w14:textId="398B8C00" w:rsidR="00DC6347" w:rsidRDefault="006D36A5" w:rsidP="00DC6347">
      <w:r>
        <w:t xml:space="preserve">The first constraint,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E</m:t>
            </m:r>
          </m:e>
          <m:sub>
            <m:r>
              <w:rPr>
                <w:rFonts w:ascii="Cambria Math" w:hAnsi="Cambria Math"/>
              </w:rPr>
              <m:t>r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W</m:t>
            </m:r>
          </m:e>
        </m:d>
        <m:r>
          <m:rPr>
            <m:sty m:val="p"/>
          </m:rPr>
          <w:rPr>
            <w:rFonts w:ascii="Cambria Math" w:hAnsi="Cambria Math"/>
          </w:rPr>
          <m:t>≤</m:t>
        </m:r>
        <m:sSub>
          <m:sSubPr>
            <m:ctrlPr>
              <w:rPr>
                <w:rFonts w:ascii="Cambria Math" w:hAnsi="Cambria Math"/>
                <w:i/>
                <w:iCs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  <m:ctrlPr>
              <w:rPr>
                <w:rFonts w:ascii="Cambria Math" w:hAnsi="Cambria Math"/>
              </w:rPr>
            </m:ctrlPr>
          </m:e>
          <m:sub>
            <m:r>
              <w:rPr>
                <w:rFonts w:ascii="Cambria Math" w:hAnsi="Cambria Math"/>
              </w:rPr>
              <m:t>M</m:t>
            </m:r>
          </m:sub>
        </m:sSub>
        <m:r>
          <w:rPr>
            <w:rFonts w:ascii="Cambria Math" w:hAnsi="Cambria Math"/>
          </w:rPr>
          <m:t xml:space="preserve"> </m:t>
        </m:r>
        <m:r>
          <m:rPr>
            <m:sty m:val="p"/>
          </m:rPr>
          <w:rPr>
            <w:rFonts w:ascii="Cambria Math" w:hAnsi="Cambria Math"/>
          </w:rPr>
          <m:t xml:space="preserve">  ∀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</w:rPr>
          <m:t>∈</m:t>
        </m:r>
        <m:r>
          <m:rPr>
            <m:sty m:val="bi"/>
          </m:rPr>
          <w:rPr>
            <w:rFonts w:ascii="Cambria Math" w:hAnsi="Cambria Math"/>
          </w:rPr>
          <m:t>S</m:t>
        </m:r>
      </m:oMath>
      <w:r>
        <w:rPr>
          <w:b/>
        </w:rPr>
        <w:t>,</w:t>
      </w:r>
      <w:r>
        <w:t xml:space="preserve"> aims to ensure that</w:t>
      </w:r>
      <w:r w:rsidR="005B5EB4">
        <w:t xml:space="preserve"> the obtained error is less than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M</m:t>
            </m:r>
          </m:sub>
        </m:sSub>
      </m:oMath>
      <w:r w:rsidR="006F774F">
        <w:t xml:space="preserve">, which is </w:t>
      </w:r>
      <w:r w:rsidR="00E84744">
        <w:t xml:space="preserve">a predefined required error. In the formulation, </w:t>
      </w:r>
      <w:commentRangeStart w:id="6"/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E</m:t>
            </m:r>
          </m:e>
          <m:sub>
            <m:r>
              <w:rPr>
                <w:rFonts w:ascii="Cambria Math" w:hAnsi="Cambria Math"/>
              </w:rPr>
              <m:t>r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W</m:t>
            </m:r>
          </m:e>
        </m:d>
      </m:oMath>
      <w:r w:rsidR="00E84744">
        <w:t xml:space="preserve"> </w:t>
      </w:r>
      <w:commentRangeEnd w:id="6"/>
      <w:r w:rsidR="00C3598D">
        <w:rPr>
          <w:rStyle w:val="CommentReference"/>
        </w:rPr>
        <w:commentReference w:id="6"/>
      </w:r>
      <w:r w:rsidR="00E84744">
        <w:t xml:space="preserve">is the maximal </w:t>
      </w:r>
      <w:r w:rsidR="007F3800">
        <w:t xml:space="preserve">position error obtained by the </w:t>
      </w:r>
      <w:r w:rsidR="007F3800" w:rsidRPr="006F774F">
        <w:t>controller</w:t>
      </w:r>
      <w:r w:rsidR="007F3800">
        <w:t xml:space="preserve"> </w:t>
      </w:r>
      <m:oMath>
        <m:r>
          <w:rPr>
            <w:rFonts w:ascii="Cambria Math" w:hAnsi="Cambria Math"/>
          </w:rPr>
          <m:t>W</m:t>
        </m:r>
      </m:oMath>
      <w:r w:rsidR="00CE27DE">
        <w:t>, in all scenarios</w:t>
      </w:r>
      <w:r w:rsidR="007F3800">
        <w:t>.</w:t>
      </w:r>
      <w:r w:rsidR="00752CA7">
        <w:t xml:space="preserve"> It is calculated as the</w:t>
      </w:r>
      <w:r w:rsidR="002B1080">
        <w:t xml:space="preserve"> maximal</w:t>
      </w:r>
      <w:r w:rsidR="00752CA7">
        <w:t xml:space="preserve"> </w:t>
      </w:r>
      <w:r w:rsidR="00F738C6">
        <w:t>(Euclid) distance between the desired and the actual position of the end-effector.</w:t>
      </w:r>
      <w:r w:rsidR="00752CA7">
        <w:t xml:space="preserve"> </w:t>
      </w:r>
    </w:p>
    <w:p w14:paraId="5BA0176D" w14:textId="09E19271" w:rsidR="00DC6347" w:rsidRDefault="006D36A5" w:rsidP="00DC6347">
      <w:r>
        <w:t xml:space="preserve">The second constraint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E</m:t>
            </m:r>
          </m:e>
          <m:sub>
            <m:r>
              <w:rPr>
                <w:rFonts w:ascii="Cambria Math" w:hAnsi="Cambria Math"/>
              </w:rPr>
              <m:t>v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W</m:t>
            </m:r>
          </m:e>
        </m:d>
        <m:r>
          <m:rPr>
            <m:sty m:val="p"/>
          </m:rPr>
          <w:rPr>
            <w:rFonts w:ascii="Cambria Math" w:hAnsi="Cambria Math"/>
          </w:rPr>
          <m:t>≤</m:t>
        </m:r>
        <m:sSub>
          <m:sSubPr>
            <m:ctrlPr>
              <w:rPr>
                <w:rFonts w:ascii="Cambria Math" w:hAnsi="Cambria Math"/>
                <w:iCs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  <m:ctrlPr>
              <w:rPr>
                <w:rFonts w:ascii="Cambria Math" w:hAnsi="Cambria Math"/>
              </w:rPr>
            </m:ctrlPr>
          </m:e>
          <m:sub>
            <m:r>
              <w:rPr>
                <w:rFonts w:ascii="Cambria Math" w:hAnsi="Cambria Math"/>
              </w:rPr>
              <m:t>M</m:t>
            </m:r>
          </m:sub>
        </m:sSub>
        <m:r>
          <w:rPr>
            <w:rFonts w:ascii="Cambria Math" w:hAnsi="Cambria Math"/>
          </w:rPr>
          <m:t xml:space="preserve"> </m:t>
        </m:r>
        <m:r>
          <m:rPr>
            <m:sty m:val="p"/>
          </m:rPr>
          <w:rPr>
            <w:rFonts w:ascii="Cambria Math" w:hAnsi="Cambria Math"/>
          </w:rPr>
          <m:t xml:space="preserve">  ∀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</w:rPr>
          <m:t>∈</m:t>
        </m:r>
        <m:r>
          <m:rPr>
            <m:sty m:val="bi"/>
          </m:rPr>
          <w:rPr>
            <w:rFonts w:ascii="Cambria Math" w:hAnsi="Cambria Math"/>
          </w:rPr>
          <m:t>S</m:t>
        </m:r>
      </m:oMath>
      <w:r>
        <w:rPr>
          <w:b/>
        </w:rPr>
        <w:t>,</w:t>
      </w:r>
      <w:r>
        <w:t xml:space="preserve"> aims to ensure that the obtained </w:t>
      </w:r>
      <w:r w:rsidR="00AB0A58">
        <w:t xml:space="preserve">velocity </w:t>
      </w:r>
      <w:r>
        <w:t xml:space="preserve">error is less than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M</m:t>
            </m:r>
          </m:sub>
        </m:sSub>
      </m:oMath>
      <w:r>
        <w:t xml:space="preserve">, which is a predefined required </w:t>
      </w:r>
      <w:r w:rsidR="00AB0A58">
        <w:t xml:space="preserve">velocity </w:t>
      </w:r>
      <w:r>
        <w:t xml:space="preserve">error. </w:t>
      </w:r>
      <w:r w:rsidRPr="00DA56EC">
        <w:t>In</w:t>
      </w:r>
      <w:r>
        <w:t xml:space="preserve"> the formulation,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E</m:t>
            </m:r>
          </m:e>
          <m:sub>
            <m:r>
              <w:rPr>
                <w:rFonts w:ascii="Cambria Math" w:hAnsi="Cambria Math"/>
              </w:rPr>
              <m:t>v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W</m:t>
            </m:r>
          </m:e>
        </m:d>
      </m:oMath>
      <w:r>
        <w:t xml:space="preserve"> is the maximal </w:t>
      </w:r>
      <w:r w:rsidR="00DA56EC">
        <w:t>velocity</w:t>
      </w:r>
      <w:r>
        <w:t xml:space="preserve"> error obtained by the </w:t>
      </w:r>
      <w:r w:rsidRPr="006F774F">
        <w:t>controller</w:t>
      </w:r>
      <w:r>
        <w:t xml:space="preserve"> </w:t>
      </w:r>
      <m:oMath>
        <m:r>
          <w:rPr>
            <w:rFonts w:ascii="Cambria Math" w:hAnsi="Cambria Math"/>
          </w:rPr>
          <m:t>W</m:t>
        </m:r>
      </m:oMath>
      <w:r>
        <w:t xml:space="preserve">, in all scenarios. </w:t>
      </w:r>
      <w:commentRangeStart w:id="7"/>
      <w:commentRangeStart w:id="8"/>
      <w:r>
        <w:t xml:space="preserve">It is calculated as the maximal (Euclid) distance between the desired and the actual </w:t>
      </w:r>
      <w:r w:rsidR="00DA56EC">
        <w:t>velocity</w:t>
      </w:r>
      <w:r>
        <w:t xml:space="preserve"> of the end-effector. </w:t>
      </w:r>
      <w:commentRangeEnd w:id="7"/>
      <w:r w:rsidR="00B62063">
        <w:rPr>
          <w:rStyle w:val="CommentReference"/>
        </w:rPr>
        <w:commentReference w:id="7"/>
      </w:r>
      <w:commentRangeEnd w:id="8"/>
      <w:r w:rsidR="00A25598">
        <w:rPr>
          <w:rStyle w:val="CommentReference"/>
        </w:rPr>
        <w:commentReference w:id="8"/>
      </w:r>
    </w:p>
    <w:p w14:paraId="657F31A3" w14:textId="446EE63F" w:rsidR="00DC6347" w:rsidRDefault="006D36A5" w:rsidP="006F774F">
      <w:r>
        <w:t xml:space="preserve">The third constraint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E</m:t>
            </m:r>
          </m:e>
          <m:sub>
            <m:r>
              <w:rPr>
                <w:rFonts w:ascii="Cambria Math" w:hAnsi="Cambria Math"/>
              </w:rPr>
              <m:t>a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W</m:t>
            </m:r>
          </m:e>
        </m:d>
        <m:r>
          <m:rPr>
            <m:sty m:val="p"/>
          </m:rPr>
          <w:rPr>
            <w:rFonts w:ascii="Cambria Math" w:hAnsi="Cambria Math"/>
          </w:rPr>
          <m:t>≤</m:t>
        </m:r>
        <m:sSub>
          <m:sSubPr>
            <m:ctrlPr>
              <w:rPr>
                <w:rFonts w:ascii="Cambria Math" w:hAnsi="Cambria Math"/>
                <w:iCs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  <m:ctrlPr>
              <w:rPr>
                <w:rFonts w:ascii="Cambria Math" w:hAnsi="Cambria Math"/>
              </w:rPr>
            </m:ctrlPr>
          </m:e>
          <m:sub>
            <m:r>
              <w:rPr>
                <w:rFonts w:ascii="Cambria Math" w:hAnsi="Cambria Math"/>
              </w:rPr>
              <m:t>M</m:t>
            </m:r>
          </m:sub>
        </m:sSub>
        <m:r>
          <w:rPr>
            <w:rFonts w:ascii="Cambria Math" w:hAnsi="Cambria Math"/>
          </w:rPr>
          <m:t xml:space="preserve"> </m:t>
        </m:r>
        <m:r>
          <m:rPr>
            <m:sty m:val="p"/>
          </m:rPr>
          <w:rPr>
            <w:rFonts w:ascii="Cambria Math" w:hAnsi="Cambria Math"/>
          </w:rPr>
          <m:t xml:space="preserve">  ∀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</w:rPr>
          <m:t>∈</m:t>
        </m:r>
        <m:r>
          <m:rPr>
            <m:sty m:val="bi"/>
          </m:rPr>
          <w:rPr>
            <w:rFonts w:ascii="Cambria Math" w:hAnsi="Cambria Math"/>
          </w:rPr>
          <m:t>S</m:t>
        </m:r>
      </m:oMath>
      <w:r>
        <w:rPr>
          <w:b/>
        </w:rPr>
        <w:t>,</w:t>
      </w:r>
      <w:r>
        <w:t xml:space="preserve"> aims to ensure that the obtained acceleration error is less than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M</m:t>
            </m:r>
          </m:sub>
        </m:sSub>
      </m:oMath>
      <w:r>
        <w:t xml:space="preserve">, which is a predefined required </w:t>
      </w:r>
      <w:r w:rsidR="005D3C71">
        <w:t>acceleration</w:t>
      </w:r>
      <w:r>
        <w:t xml:space="preserve"> error. </w:t>
      </w:r>
      <w:r w:rsidRPr="00DA56EC">
        <w:t>In</w:t>
      </w:r>
      <w:r>
        <w:t xml:space="preserve"> the formulation,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E</m:t>
            </m:r>
          </m:e>
          <m:sub>
            <m:r>
              <w:rPr>
                <w:rFonts w:ascii="Cambria Math" w:hAnsi="Cambria Math"/>
              </w:rPr>
              <m:t>a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W</m:t>
            </m:r>
          </m:e>
        </m:d>
      </m:oMath>
      <w:r>
        <w:t xml:space="preserve"> is the maximal </w:t>
      </w:r>
      <w:r w:rsidR="005D3C71">
        <w:t>acceleration</w:t>
      </w:r>
      <w:r>
        <w:t xml:space="preserve"> error obtained by the </w:t>
      </w:r>
      <w:r w:rsidRPr="006F774F">
        <w:t>controller</w:t>
      </w:r>
      <w:r>
        <w:t xml:space="preserve"> </w:t>
      </w:r>
      <m:oMath>
        <m:r>
          <w:rPr>
            <w:rFonts w:ascii="Cambria Math" w:hAnsi="Cambria Math"/>
          </w:rPr>
          <m:t>W</m:t>
        </m:r>
      </m:oMath>
      <w:r>
        <w:t>, in all scenarios</w:t>
      </w:r>
      <w:commentRangeStart w:id="9"/>
      <w:commentRangeStart w:id="10"/>
      <w:r>
        <w:t xml:space="preserve">. It is calculated as the maximal (Euclid) distance between the desired and the actual </w:t>
      </w:r>
      <w:r w:rsidR="005D3C71">
        <w:t>acceleration</w:t>
      </w:r>
      <w:r>
        <w:t xml:space="preserve"> of the end-effector.</w:t>
      </w:r>
      <w:commentRangeEnd w:id="9"/>
      <w:r w:rsidR="00B62063">
        <w:rPr>
          <w:rStyle w:val="CommentReference"/>
        </w:rPr>
        <w:commentReference w:id="9"/>
      </w:r>
      <w:commentRangeEnd w:id="10"/>
      <w:r w:rsidR="00872D2C">
        <w:rPr>
          <w:rStyle w:val="CommentReference"/>
        </w:rPr>
        <w:commentReference w:id="10"/>
      </w:r>
    </w:p>
    <w:p w14:paraId="6D83E310" w14:textId="20613491" w:rsidR="0058736D" w:rsidRDefault="0058736D" w:rsidP="008413CF">
      <w:r>
        <w:t xml:space="preserve">The forth constraint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Τ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W</m:t>
            </m:r>
          </m:e>
        </m:d>
        <m:r>
          <m:rPr>
            <m:sty m:val="p"/>
          </m:rPr>
          <w:rPr>
            <w:rFonts w:ascii="Cambria Math" w:hAnsi="Cambria Math"/>
          </w:rPr>
          <m:t>≤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Τ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  <m:r>
              <w:rPr>
                <w:rFonts w:ascii="Cambria Math" w:hAnsi="Cambria Math"/>
              </w:rPr>
              <m:t>M</m:t>
            </m:r>
          </m:sub>
        </m:sSub>
        <m:r>
          <m:rPr>
            <m:sty m:val="p"/>
          </m:rPr>
          <w:rPr>
            <w:rFonts w:ascii="Cambria Math" w:hAnsi="Cambria Math"/>
          </w:rPr>
          <m:t xml:space="preserve"> ∀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</w:rPr>
          <m:t>∈</m:t>
        </m:r>
        <m:r>
          <m:rPr>
            <m:sty m:val="bi"/>
          </m:rPr>
          <w:rPr>
            <w:rFonts w:ascii="Cambria Math" w:hAnsi="Cambria Math"/>
          </w:rPr>
          <m:t>S</m:t>
        </m:r>
        <m:r>
          <w:rPr>
            <w:rFonts w:ascii="Cambria Math" w:hAnsi="Cambria Math"/>
          </w:rPr>
          <m:t>,</m:t>
        </m:r>
      </m:oMath>
      <w:r>
        <w:t xml:space="preserve"> aims to ensure that the obtained </w:t>
      </w:r>
      <w:r w:rsidR="00034CE5">
        <w:t>torque of the first joint</w:t>
      </w:r>
      <w:r>
        <w:t xml:space="preserve"> is less than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Τ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  <m:r>
              <w:rPr>
                <w:rFonts w:ascii="Cambria Math" w:hAnsi="Cambria Math"/>
              </w:rPr>
              <m:t>M</m:t>
            </m:r>
          </m:sub>
        </m:sSub>
      </m:oMath>
      <w:r>
        <w:t xml:space="preserve">, which is a predefined required </w:t>
      </w:r>
      <w:r w:rsidR="00034CE5">
        <w:t>torque</w:t>
      </w:r>
      <w:r>
        <w:t xml:space="preserve">. </w:t>
      </w:r>
      <w:r w:rsidRPr="00DA56EC">
        <w:t>In</w:t>
      </w:r>
      <w:r>
        <w:t xml:space="preserve"> the formulation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Τ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W</m:t>
            </m:r>
          </m:e>
        </m:d>
      </m:oMath>
      <w:r>
        <w:t xml:space="preserve"> is the maximal </w:t>
      </w:r>
      <w:r w:rsidR="008413CF">
        <w:t xml:space="preserve">torque of the first joint </w:t>
      </w:r>
      <w:r>
        <w:t xml:space="preserve">obtained by the </w:t>
      </w:r>
      <w:r w:rsidRPr="006F774F">
        <w:t>controller</w:t>
      </w:r>
      <w:r>
        <w:t xml:space="preserve"> </w:t>
      </w:r>
      <m:oMath>
        <m:r>
          <w:rPr>
            <w:rFonts w:ascii="Cambria Math" w:hAnsi="Cambria Math"/>
          </w:rPr>
          <m:t>W</m:t>
        </m:r>
      </m:oMath>
      <w:r>
        <w:t xml:space="preserve">, in all scenarios. </w:t>
      </w:r>
    </w:p>
    <w:p w14:paraId="6FAF22B1" w14:textId="0A74C085" w:rsidR="008B7BC2" w:rsidRDefault="008B7BC2" w:rsidP="008B7BC2">
      <w:r>
        <w:t xml:space="preserve">The fifth constraint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Τ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W</m:t>
            </m:r>
          </m:e>
        </m:d>
        <m:r>
          <m:rPr>
            <m:sty m:val="p"/>
          </m:rPr>
          <w:rPr>
            <w:rFonts w:ascii="Cambria Math" w:hAnsi="Cambria Math"/>
          </w:rPr>
          <m:t>≤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Τ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  <m:r>
              <w:rPr>
                <w:rFonts w:ascii="Cambria Math" w:hAnsi="Cambria Math"/>
              </w:rPr>
              <m:t>M</m:t>
            </m:r>
          </m:sub>
        </m:sSub>
        <m:r>
          <m:rPr>
            <m:sty m:val="p"/>
          </m:rPr>
          <w:rPr>
            <w:rFonts w:ascii="Cambria Math" w:hAnsi="Cambria Math"/>
          </w:rPr>
          <m:t xml:space="preserve"> ∀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</w:rPr>
          <m:t>∈</m:t>
        </m:r>
        <m:r>
          <m:rPr>
            <m:sty m:val="bi"/>
          </m:rPr>
          <w:rPr>
            <w:rFonts w:ascii="Cambria Math" w:hAnsi="Cambria Math"/>
          </w:rPr>
          <m:t>S</m:t>
        </m:r>
        <m:r>
          <w:rPr>
            <w:rFonts w:ascii="Cambria Math" w:hAnsi="Cambria Math"/>
          </w:rPr>
          <m:t>,</m:t>
        </m:r>
      </m:oMath>
      <w:r>
        <w:t xml:space="preserve"> aims to ensure that the obtained torque of the </w:t>
      </w:r>
      <w:r w:rsidR="00B358F9">
        <w:t>second</w:t>
      </w:r>
      <w:r>
        <w:t xml:space="preserve"> joint is less than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Τ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  <m:r>
              <w:rPr>
                <w:rFonts w:ascii="Cambria Math" w:hAnsi="Cambria Math"/>
              </w:rPr>
              <m:t>M</m:t>
            </m:r>
          </m:sub>
        </m:sSub>
      </m:oMath>
      <w:r>
        <w:t xml:space="preserve">, which is a predefined required torque. </w:t>
      </w:r>
      <w:r w:rsidRPr="00DA56EC">
        <w:t>In</w:t>
      </w:r>
      <w:r>
        <w:t xml:space="preserve"> the formulation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Τ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W</m:t>
            </m:r>
          </m:e>
        </m:d>
      </m:oMath>
      <w:r>
        <w:t xml:space="preserve"> is the maximal torque of the </w:t>
      </w:r>
      <w:r w:rsidR="002318A6">
        <w:t>second</w:t>
      </w:r>
      <w:r>
        <w:t xml:space="preserve"> joint obtained by the </w:t>
      </w:r>
      <w:r w:rsidRPr="006F774F">
        <w:t>controller</w:t>
      </w:r>
      <w:r>
        <w:t xml:space="preserve"> </w:t>
      </w:r>
      <m:oMath>
        <m:r>
          <w:rPr>
            <w:rFonts w:ascii="Cambria Math" w:hAnsi="Cambria Math"/>
          </w:rPr>
          <m:t>W</m:t>
        </m:r>
      </m:oMath>
      <w:r>
        <w:t>, in all scenarios. It's calculation is described in the "Dynamic Model for a Planar Robotic Arm with Two Rotational degrees of Freedom" document.</w:t>
      </w:r>
    </w:p>
    <w:p w14:paraId="6E956464" w14:textId="13887425" w:rsidR="005E2157" w:rsidRDefault="007A39A9" w:rsidP="006F774F">
      <w:r>
        <w:t xml:space="preserve">Therefor, </w:t>
      </w:r>
    </w:p>
    <w:commentRangeStart w:id="11"/>
    <w:p w14:paraId="028A675C" w14:textId="7E18D6C8" w:rsidR="007A39A9" w:rsidRPr="00697050" w:rsidRDefault="00803EC8" w:rsidP="006F774F">
      <w:pPr>
        <w:rPr>
          <w:b/>
          <w:bCs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r</m:t>
              </m:r>
            </m:sub>
          </m:sSub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W</m:t>
              </m:r>
            </m:e>
          </m:d>
          <m:r>
            <m:rPr>
              <m:sty m:val="bi"/>
            </m:rPr>
            <w:rPr>
              <w:rFonts w:ascii="Cambria Math" w:hAnsi="Cambria Math"/>
            </w:rPr>
            <m:t xml:space="preserve">= </m:t>
          </m:r>
          <m:d>
            <m:dPr>
              <m:begChr m:val="|"/>
              <m:endChr m:val="|"/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bCs/>
                      <w:iCs/>
                    </w:rPr>
                  </m:ctrlPr>
                </m:sSubPr>
                <m:e>
                  <m:r>
                    <m:rPr>
                      <m:sty m:val="b"/>
                    </m:rP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m:rPr>
                      <m:sty m:val="b"/>
                    </m:rPr>
                    <w:rPr>
                      <w:rFonts w:ascii="Cambria Math" w:hAnsi="Cambria Math"/>
                    </w:rPr>
                    <m:t>a</m:t>
                  </m:r>
                  <m:r>
                    <m:rPr>
                      <m:sty m:val="p"/>
                    </m:rPr>
                    <w:rPr>
                      <w:rFonts w:ascii="Cambria Math" w:hAnsi="Cambria Math" w:hint="cs"/>
                    </w:rPr>
                    <m:t>_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i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bCs/>
                      <w:iCs/>
                    </w:rPr>
                  </m:ctrlPr>
                </m:dPr>
                <m:e>
                  <m:r>
                    <m:rPr>
                      <m:sty m:val="b"/>
                    </m:rPr>
                    <w:rPr>
                      <w:rFonts w:ascii="Cambria Math" w:hAnsi="Cambria Math"/>
                    </w:rPr>
                    <m:t>t</m:t>
                  </m:r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 xml:space="preserve">- </m:t>
              </m:r>
              <m:sSub>
                <m:sSubPr>
                  <m:ctrlPr>
                    <w:rPr>
                      <w:rFonts w:ascii="Cambria Math" w:hAnsi="Cambria Math"/>
                      <w:bCs/>
                      <w:iCs/>
                    </w:rPr>
                  </m:ctrlPr>
                </m:sSubPr>
                <m:e>
                  <m:r>
                    <m:rPr>
                      <m:sty m:val="b"/>
                    </m:rP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m:rPr>
                      <m:sty m:val="b"/>
                    </m:rPr>
                    <w:rPr>
                      <w:rFonts w:ascii="Cambria Math" w:hAnsi="Cambria Math"/>
                    </w:rPr>
                    <m:t>d</m:t>
                  </m:r>
                  <m:r>
                    <m:rPr>
                      <m:sty m:val="p"/>
                    </m:rPr>
                    <w:rPr>
                      <w:rFonts w:ascii="Cambria Math" w:hAnsi="Cambria Math" w:hint="cs"/>
                    </w:rPr>
                    <m:t>_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</m:t>
                  </m:r>
                  <m:r>
                    <m:rPr>
                      <m:sty m:val="b"/>
                    </m:rPr>
                    <w:rPr>
                      <w:rFonts w:ascii="Cambria Math" w:hAnsi="Cambria Math" w:hint="cs"/>
                    </w:rPr>
                    <m:t>i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m:rPr>
                      <m:sty m:val="b"/>
                    </m:rPr>
                    <w:rPr>
                      <w:rFonts w:ascii="Cambria Math" w:hAnsi="Cambria Math"/>
                    </w:rPr>
                    <m:t>t</m:t>
                  </m:r>
                </m:e>
              </m:d>
            </m:e>
          </m:d>
          <w:commentRangeEnd w:id="11"/>
          <m:r>
            <m:rPr>
              <m:sty m:val="p"/>
            </m:rPr>
            <w:rPr>
              <w:rStyle w:val="CommentReference"/>
            </w:rPr>
            <w:commentReference w:id="11"/>
          </m:r>
        </m:oMath>
      </m:oMathPara>
    </w:p>
    <w:p w14:paraId="19F4A2C8" w14:textId="373F7C00" w:rsidR="00697050" w:rsidRPr="00697050" w:rsidRDefault="00803EC8" w:rsidP="006F774F">
      <w:pPr>
        <w:rPr>
          <w:b/>
          <w:bCs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v</m:t>
              </m:r>
            </m:sub>
          </m:sSub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W</m:t>
              </m:r>
            </m:e>
          </m:d>
          <m:r>
            <m:rPr>
              <m:sty m:val="bi"/>
            </m:rPr>
            <w:rPr>
              <w:rFonts w:ascii="Cambria Math" w:hAnsi="Cambria Math"/>
            </w:rPr>
            <m:t xml:space="preserve">= </m:t>
          </m:r>
          <m:d>
            <m:dPr>
              <m:begChr m:val="|"/>
              <m:endChr m:val="|"/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bCs/>
                      <w:iCs/>
                    </w:rPr>
                  </m:ctrlPr>
                </m:sSubPr>
                <m:e>
                  <m:acc>
                    <m:accPr>
                      <m:chr m:val="̇"/>
                      <m:ctrlPr>
                        <w:rPr>
                          <w:rFonts w:ascii="Cambria Math" w:hAnsi="Cambria Math"/>
                          <w:bCs/>
                          <w:iCs/>
                        </w:rPr>
                      </m:ctrlPr>
                    </m:accPr>
                    <m:e>
                      <m:r>
                        <m:rPr>
                          <m:sty m:val="b"/>
                        </m:rPr>
                        <w:rPr>
                          <w:rFonts w:ascii="Cambria Math" w:hAnsi="Cambria Math"/>
                        </w:rPr>
                        <m:t>R</m:t>
                      </m:r>
                    </m:e>
                  </m:acc>
                </m:e>
                <m:sub>
                  <m:r>
                    <m:rPr>
                      <m:sty m:val="b"/>
                    </m:rPr>
                    <w:rPr>
                      <w:rFonts w:ascii="Cambria Math" w:hAnsi="Cambria Math"/>
                    </w:rPr>
                    <m:t>a</m:t>
                  </m:r>
                  <m:r>
                    <m:rPr>
                      <m:sty m:val="p"/>
                    </m:rPr>
                    <w:rPr>
                      <w:rFonts w:ascii="Cambria Math" w:hAnsi="Cambria Math" w:hint="cs"/>
                    </w:rPr>
                    <m:t>_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i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bCs/>
                      <w:iCs/>
                    </w:rPr>
                  </m:ctrlPr>
                </m:dPr>
                <m:e>
                  <m:r>
                    <m:rPr>
                      <m:sty m:val="b"/>
                    </m:rPr>
                    <w:rPr>
                      <w:rFonts w:ascii="Cambria Math" w:hAnsi="Cambria Math"/>
                    </w:rPr>
                    <m:t>t</m:t>
                  </m:r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 xml:space="preserve">- </m:t>
              </m:r>
              <m:sSub>
                <m:sSubPr>
                  <m:ctrlPr>
                    <w:rPr>
                      <w:rFonts w:ascii="Cambria Math" w:hAnsi="Cambria Math"/>
                      <w:bCs/>
                      <w:iCs/>
                    </w:rPr>
                  </m:ctrlPr>
                </m:sSubPr>
                <m:e>
                  <m:acc>
                    <m:accPr>
                      <m:chr m:val="̇"/>
                      <m:ctrlPr>
                        <w:rPr>
                          <w:rFonts w:ascii="Cambria Math" w:hAnsi="Cambria Math"/>
                          <w:bCs/>
                          <w:iCs/>
                        </w:rPr>
                      </m:ctrlPr>
                    </m:accPr>
                    <m:e>
                      <m:r>
                        <m:rPr>
                          <m:sty m:val="b"/>
                        </m:rPr>
                        <w:rPr>
                          <w:rFonts w:ascii="Cambria Math" w:hAnsi="Cambria Math"/>
                        </w:rPr>
                        <m:t>R</m:t>
                      </m:r>
                    </m:e>
                  </m:acc>
                </m:e>
                <m:sub>
                  <m:r>
                    <m:rPr>
                      <m:sty m:val="b"/>
                    </m:rPr>
                    <w:rPr>
                      <w:rFonts w:ascii="Cambria Math" w:hAnsi="Cambria Math"/>
                    </w:rPr>
                    <m:t>d</m:t>
                  </m:r>
                  <m:r>
                    <m:rPr>
                      <m:sty m:val="p"/>
                    </m:rPr>
                    <w:rPr>
                      <w:rFonts w:ascii="Cambria Math" w:hAnsi="Cambria Math" w:hint="cs"/>
                    </w:rPr>
                    <m:t>_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i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r>
                <m:rPr>
                  <m:sty m:val="b"/>
                </m:rPr>
                <w:rPr>
                  <w:rFonts w:ascii="Cambria Math" w:hAnsi="Cambria Math"/>
                </w:rPr>
                <m:t>t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e>
          </m:d>
        </m:oMath>
      </m:oMathPara>
    </w:p>
    <w:p w14:paraId="1984E012" w14:textId="4699345B" w:rsidR="00697050" w:rsidRPr="00551C24" w:rsidRDefault="00803EC8" w:rsidP="006F774F">
      <w:pPr>
        <w:rPr>
          <w:b/>
          <w:bCs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a</m:t>
              </m:r>
            </m:sub>
          </m:sSub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W</m:t>
              </m:r>
            </m:e>
          </m:d>
          <m:r>
            <m:rPr>
              <m:sty m:val="bi"/>
            </m:rPr>
            <w:rPr>
              <w:rFonts w:ascii="Cambria Math" w:hAnsi="Cambria Math"/>
            </w:rPr>
            <m:t xml:space="preserve">= </m:t>
          </m:r>
          <m:d>
            <m:dPr>
              <m:begChr m:val="|"/>
              <m:endChr m:val="|"/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bCs/>
                    </w:rPr>
                  </m:ctrlPr>
                </m:sSubPr>
                <m:e>
                  <m:acc>
                    <m:accPr>
                      <m:chr m:val="̈"/>
                      <m:ctrlPr>
                        <w:rPr>
                          <w:rFonts w:ascii="Cambria Math" w:hAnsi="Cambria Math"/>
                          <w:bCs/>
                        </w:rPr>
                      </m:ctrlPr>
                    </m:accPr>
                    <m:e>
                      <m:r>
                        <m:rPr>
                          <m:sty m:val="b"/>
                        </m:rPr>
                        <w:rPr>
                          <w:rFonts w:ascii="Cambria Math" w:hAnsi="Cambria Math"/>
                        </w:rPr>
                        <m:t>R</m:t>
                      </m:r>
                    </m:e>
                  </m:acc>
                </m:e>
                <m:sub>
                  <m:r>
                    <m:rPr>
                      <m:sty m:val="b"/>
                    </m:rPr>
                    <w:rPr>
                      <w:rFonts w:ascii="Cambria Math" w:hAnsi="Cambria Math"/>
                    </w:rPr>
                    <m:t>a</m:t>
                  </m:r>
                  <m:r>
                    <m:rPr>
                      <m:sty m:val="p"/>
                    </m:rPr>
                    <w:rPr>
                      <w:rFonts w:ascii="Cambria Math" w:hAnsi="Cambria Math" w:hint="cs"/>
                    </w:rPr>
                    <m:t>_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i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bCs/>
                    </w:rPr>
                  </m:ctrlPr>
                </m:dPr>
                <m:e>
                  <m:r>
                    <m:rPr>
                      <m:sty m:val="b"/>
                    </m:rPr>
                    <w:rPr>
                      <w:rFonts w:ascii="Cambria Math" w:hAnsi="Cambria Math"/>
                    </w:rPr>
                    <m:t>t</m:t>
                  </m:r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 xml:space="preserve">- </m:t>
              </m:r>
              <m:sSub>
                <m:sSubPr>
                  <m:ctrlPr>
                    <w:rPr>
                      <w:rFonts w:ascii="Cambria Math" w:hAnsi="Cambria Math"/>
                      <w:bCs/>
                    </w:rPr>
                  </m:ctrlPr>
                </m:sSubPr>
                <m:e>
                  <m:acc>
                    <m:accPr>
                      <m:chr m:val="̈"/>
                      <m:ctrlPr>
                        <w:rPr>
                          <w:rFonts w:ascii="Cambria Math" w:hAnsi="Cambria Math"/>
                          <w:bCs/>
                        </w:rPr>
                      </m:ctrlPr>
                    </m:accPr>
                    <m:e>
                      <m:r>
                        <m:rPr>
                          <m:sty m:val="b"/>
                        </m:rPr>
                        <w:rPr>
                          <w:rFonts w:ascii="Cambria Math" w:hAnsi="Cambria Math"/>
                        </w:rPr>
                        <m:t>R</m:t>
                      </m:r>
                    </m:e>
                  </m:acc>
                </m:e>
                <m:sub>
                  <m:r>
                    <m:rPr>
                      <m:sty m:val="b"/>
                    </m:rPr>
                    <w:rPr>
                      <w:rFonts w:ascii="Cambria Math" w:hAnsi="Cambria Math"/>
                    </w:rPr>
                    <m:t>d</m:t>
                  </m:r>
                  <m:r>
                    <m:rPr>
                      <m:sty m:val="p"/>
                    </m:rPr>
                    <w:rPr>
                      <w:rFonts w:ascii="Cambria Math" w:hAnsi="Cambria Math" w:hint="cs"/>
                    </w:rPr>
                    <m:t>_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i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r>
                <m:rPr>
                  <m:sty m:val="b"/>
                </m:rPr>
                <w:rPr>
                  <w:rFonts w:ascii="Cambria Math" w:hAnsi="Cambria Math"/>
                </w:rPr>
                <m:t>t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e>
          </m:d>
        </m:oMath>
      </m:oMathPara>
    </w:p>
    <w:p w14:paraId="68ACCB90" w14:textId="6F3467AD" w:rsidR="007A39A9" w:rsidRPr="00B6357E" w:rsidRDefault="00803EC8" w:rsidP="00B6357E">
      <w:pPr>
        <w:rPr>
          <w:b/>
          <w:bCs/>
        </w:rPr>
      </w:pPr>
      <m:oMathPara>
        <m:oMathParaPr>
          <m:jc m:val="left"/>
        </m:oMathParaPr>
        <m:oMath>
          <m:d>
            <m:dPr>
              <m:begChr m:val="["/>
              <m:endChr m:val="]"/>
              <m:ctrlPr>
                <w:rPr>
                  <w:rFonts w:ascii="Cambria Math" w:hAnsi="Cambria Math"/>
                  <w:b/>
                  <w:bCs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b/>
                      <w:bCs/>
                      <w:i/>
                    </w:rPr>
                  </m:ctrlPr>
                </m:eqArr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Τ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W</m:t>
                      </m:r>
                    </m:e>
                  </m:d>
                </m:e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Τ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W</m:t>
                      </m:r>
                    </m:e>
                  </m:d>
                </m:e>
              </m:eqArr>
            </m:e>
          </m:d>
          <m:r>
            <m:rPr>
              <m:sty m:val="bi"/>
            </m:rPr>
            <w:rPr>
              <w:rFonts w:ascii="Cambria Math" w:hAnsi="Cambria Math"/>
            </w:rPr>
            <m:t xml:space="preserve">= </m:t>
          </m:r>
          <m:r>
            <m:rPr>
              <m:sty m:val="b"/>
            </m:rPr>
            <w:rPr>
              <w:rFonts w:ascii="Cambria Math" w:hAnsi="Cambria Math" w:hint="cs"/>
            </w:rPr>
            <m:t>τ</m:t>
          </m:r>
        </m:oMath>
      </m:oMathPara>
    </w:p>
    <w:p w14:paraId="1C897FCE" w14:textId="2CE8325F" w:rsidR="005E2157" w:rsidRDefault="006D36A5" w:rsidP="006F774F">
      <w:r w:rsidRPr="006D7923">
        <w:rPr>
          <w:b/>
          <w:bCs/>
        </w:rPr>
        <w:t>τ</w:t>
      </w:r>
      <w:r w:rsidRPr="006D7923">
        <w:rPr>
          <w:vertAlign w:val="subscript"/>
        </w:rPr>
        <w:t xml:space="preserve"> </w:t>
      </w:r>
      <w:r w:rsidRPr="006D7923">
        <w:t>is the vector of joint torques</w:t>
      </w:r>
      <w:r w:rsidR="00551C24">
        <w:t>.</w:t>
      </w:r>
      <w:r w:rsidRPr="006D7923">
        <w:t xml:space="preserve"> </w:t>
      </w:r>
    </w:p>
    <w:p w14:paraId="79229903" w14:textId="46420B39" w:rsidR="00E32A9F" w:rsidRDefault="00803EC8" w:rsidP="006F774F">
      <m:oMath>
        <m:sSub>
          <m:sSubPr>
            <m:ctrlPr>
              <w:rPr>
                <w:rFonts w:ascii="Cambria Math" w:hAnsi="Cambria Math"/>
                <w:bCs/>
                <w:iCs/>
              </w:rPr>
            </m:ctrlPr>
          </m:sSubPr>
          <m:e>
            <m:r>
              <m:rPr>
                <m:sty m:val="b"/>
              </m:rPr>
              <w:rPr>
                <w:rFonts w:ascii="Cambria Math" w:hAnsi="Cambria Math"/>
              </w:rPr>
              <m:t>R</m:t>
            </m:r>
          </m:e>
          <m:sub>
            <m:r>
              <m:rPr>
                <m:sty m:val="b"/>
              </m:rPr>
              <w:rPr>
                <w:rFonts w:ascii="Cambria Math" w:hAnsi="Cambria Math"/>
              </w:rPr>
              <m:t>a</m:t>
            </m:r>
            <m:r>
              <m:rPr>
                <m:sty m:val="p"/>
              </m:rPr>
              <w:rPr>
                <w:rFonts w:ascii="Cambria Math" w:hAnsi="Cambria Math" w:hint="cs"/>
              </w:rPr>
              <m:t>_</m:t>
            </m:r>
            <m:r>
              <m:rPr>
                <m:sty m:val="p"/>
              </m:rPr>
              <w:rPr>
                <w:rFonts w:ascii="Cambria Math" w:hAnsi="Cambria Math"/>
              </w:rPr>
              <m:t>Si</m:t>
            </m:r>
          </m:sub>
        </m:sSub>
        <m:d>
          <m:dPr>
            <m:ctrlPr>
              <w:rPr>
                <w:rFonts w:ascii="Cambria Math" w:hAnsi="Cambria Math"/>
                <w:bCs/>
                <w:iCs/>
              </w:rPr>
            </m:ctrlPr>
          </m:dPr>
          <m:e>
            <m:r>
              <m:rPr>
                <m:sty m:val="b"/>
              </m:rPr>
              <w:rPr>
                <w:rFonts w:ascii="Cambria Math" w:hAnsi="Cambria Math"/>
              </w:rPr>
              <m:t>t</m:t>
            </m:r>
          </m:e>
        </m:d>
      </m:oMath>
      <w:r w:rsidR="00E32A9F">
        <w:t xml:space="preserve"> and </w:t>
      </w:r>
      <m:oMath>
        <m:sSub>
          <m:sSubPr>
            <m:ctrlPr>
              <w:rPr>
                <w:rFonts w:ascii="Cambria Math" w:hAnsi="Cambria Math"/>
                <w:bCs/>
                <w:iCs/>
              </w:rPr>
            </m:ctrlPr>
          </m:sSubPr>
          <m:e>
            <m:r>
              <m:rPr>
                <m:sty m:val="b"/>
              </m:rPr>
              <w:rPr>
                <w:rFonts w:ascii="Cambria Math" w:hAnsi="Cambria Math"/>
              </w:rPr>
              <m:t>R</m:t>
            </m:r>
          </m:e>
          <m:sub>
            <m:r>
              <m:rPr>
                <m:sty m:val="b"/>
              </m:rPr>
              <w:rPr>
                <w:rFonts w:ascii="Cambria Math" w:hAnsi="Cambria Math"/>
              </w:rPr>
              <m:t>d</m:t>
            </m:r>
            <m:r>
              <m:rPr>
                <m:sty m:val="p"/>
              </m:rPr>
              <w:rPr>
                <w:rFonts w:ascii="Cambria Math" w:hAnsi="Cambria Math" w:hint="cs"/>
              </w:rPr>
              <m:t>_</m:t>
            </m:r>
            <m:r>
              <m:rPr>
                <m:sty m:val="p"/>
              </m:rPr>
              <w:rPr>
                <w:rFonts w:ascii="Cambria Math" w:hAnsi="Cambria Math"/>
              </w:rPr>
              <m:t>S</m:t>
            </m:r>
            <m:r>
              <m:rPr>
                <m:sty m:val="b"/>
              </m:rPr>
              <w:rPr>
                <w:rFonts w:ascii="Cambria Math" w:hAnsi="Cambria Math" w:hint="cs"/>
              </w:rPr>
              <m:t>i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b"/>
              </m:rPr>
              <w:rPr>
                <w:rFonts w:ascii="Cambria Math" w:hAnsi="Cambria Math"/>
              </w:rPr>
              <m:t>t</m:t>
            </m:r>
          </m:e>
        </m:d>
      </m:oMath>
      <w:r w:rsidR="00E32A9F">
        <w:t xml:space="preserve"> are the actual and desired positions </w:t>
      </w:r>
      <w:r w:rsidR="00C87F00">
        <w:t xml:space="preserve">regarding scenario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.</m:t>
        </m:r>
      </m:oMath>
    </w:p>
    <w:p w14:paraId="518650BC" w14:textId="48369F8D" w:rsidR="00C87F00" w:rsidRDefault="00803EC8" w:rsidP="00C87F00">
      <m:oMath>
        <m:sSub>
          <m:sSubPr>
            <m:ctrlPr>
              <w:rPr>
                <w:rFonts w:ascii="Cambria Math" w:hAnsi="Cambria Math"/>
                <w:bCs/>
                <w:iCs/>
              </w:rPr>
            </m:ctrlPr>
          </m:sSubPr>
          <m:e>
            <m:acc>
              <m:accPr>
                <m:chr m:val="̇"/>
                <m:ctrlPr>
                  <w:rPr>
                    <w:rFonts w:ascii="Cambria Math" w:hAnsi="Cambria Math"/>
                    <w:bCs/>
                    <w:iCs/>
                  </w:rPr>
                </m:ctrlPr>
              </m:accPr>
              <m:e>
                <m:r>
                  <m:rPr>
                    <m:sty m:val="b"/>
                  </m:rPr>
                  <w:rPr>
                    <w:rFonts w:ascii="Cambria Math" w:hAnsi="Cambria Math"/>
                  </w:rPr>
                  <m:t>R</m:t>
                </m:r>
              </m:e>
            </m:acc>
          </m:e>
          <m:sub>
            <m:r>
              <m:rPr>
                <m:sty m:val="b"/>
              </m:rPr>
              <w:rPr>
                <w:rFonts w:ascii="Cambria Math" w:hAnsi="Cambria Math"/>
              </w:rPr>
              <m:t>a</m:t>
            </m:r>
            <m:r>
              <m:rPr>
                <m:sty m:val="p"/>
              </m:rPr>
              <w:rPr>
                <w:rFonts w:ascii="Cambria Math" w:hAnsi="Cambria Math" w:hint="cs"/>
              </w:rPr>
              <m:t>_</m:t>
            </m:r>
            <m:r>
              <m:rPr>
                <m:sty m:val="p"/>
              </m:rPr>
              <w:rPr>
                <w:rFonts w:ascii="Cambria Math" w:hAnsi="Cambria Math"/>
              </w:rPr>
              <m:t>Si</m:t>
            </m:r>
          </m:sub>
        </m:sSub>
        <m:d>
          <m:dPr>
            <m:ctrlPr>
              <w:rPr>
                <w:rFonts w:ascii="Cambria Math" w:hAnsi="Cambria Math"/>
                <w:bCs/>
                <w:iCs/>
              </w:rPr>
            </m:ctrlPr>
          </m:dPr>
          <m:e>
            <m:r>
              <m:rPr>
                <m:sty m:val="b"/>
              </m:rPr>
              <w:rPr>
                <w:rFonts w:ascii="Cambria Math" w:hAnsi="Cambria Math"/>
              </w:rPr>
              <m:t>t</m:t>
            </m:r>
          </m:e>
        </m:d>
      </m:oMath>
      <w:r w:rsidR="00C87F00">
        <w:t xml:space="preserve"> and </w:t>
      </w:r>
      <m:oMath>
        <m:sSub>
          <m:sSubPr>
            <m:ctrlPr>
              <w:rPr>
                <w:rFonts w:ascii="Cambria Math" w:hAnsi="Cambria Math"/>
                <w:bCs/>
                <w:iCs/>
              </w:rPr>
            </m:ctrlPr>
          </m:sSubPr>
          <m:e>
            <m:acc>
              <m:accPr>
                <m:chr m:val="̇"/>
                <m:ctrlPr>
                  <w:rPr>
                    <w:rFonts w:ascii="Cambria Math" w:hAnsi="Cambria Math"/>
                    <w:bCs/>
                    <w:iCs/>
                  </w:rPr>
                </m:ctrlPr>
              </m:accPr>
              <m:e>
                <m:r>
                  <m:rPr>
                    <m:sty m:val="b"/>
                  </m:rPr>
                  <w:rPr>
                    <w:rFonts w:ascii="Cambria Math" w:hAnsi="Cambria Math"/>
                  </w:rPr>
                  <m:t>R</m:t>
                </m:r>
              </m:e>
            </m:acc>
          </m:e>
          <m:sub>
            <m:r>
              <m:rPr>
                <m:sty m:val="b"/>
              </m:rPr>
              <w:rPr>
                <w:rFonts w:ascii="Cambria Math" w:hAnsi="Cambria Math"/>
              </w:rPr>
              <m:t>d</m:t>
            </m:r>
            <m:r>
              <m:rPr>
                <m:sty m:val="p"/>
              </m:rPr>
              <w:rPr>
                <w:rFonts w:ascii="Cambria Math" w:hAnsi="Cambria Math" w:hint="cs"/>
              </w:rPr>
              <m:t>_</m:t>
            </m:r>
            <m:r>
              <m:rPr>
                <m:sty m:val="p"/>
              </m:rPr>
              <w:rPr>
                <w:rFonts w:ascii="Cambria Math" w:hAnsi="Cambria Math"/>
              </w:rPr>
              <m:t>Si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m:rPr>
            <m:sty m:val="b"/>
          </m:rP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</m:t>
        </m:r>
      </m:oMath>
      <w:r w:rsidR="00C87F00">
        <w:t xml:space="preserve"> are the actual and desired velocities regarding scenario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.</m:t>
        </m:r>
      </m:oMath>
    </w:p>
    <w:p w14:paraId="21344ADE" w14:textId="5ACD43BA" w:rsidR="00C87F00" w:rsidRPr="00E32A9F" w:rsidRDefault="00803EC8" w:rsidP="006F774F">
      <m:oMath>
        <m:sSub>
          <m:sSubPr>
            <m:ctrlPr>
              <w:rPr>
                <w:rFonts w:ascii="Cambria Math" w:hAnsi="Cambria Math"/>
                <w:bCs/>
              </w:rPr>
            </m:ctrlPr>
          </m:sSubPr>
          <m:e>
            <m:acc>
              <m:accPr>
                <m:chr m:val="̈"/>
                <m:ctrlPr>
                  <w:rPr>
                    <w:rFonts w:ascii="Cambria Math" w:hAnsi="Cambria Math"/>
                    <w:bCs/>
                  </w:rPr>
                </m:ctrlPr>
              </m:accPr>
              <m:e>
                <m:r>
                  <m:rPr>
                    <m:sty m:val="b"/>
                  </m:rPr>
                  <w:rPr>
                    <w:rFonts w:ascii="Cambria Math" w:hAnsi="Cambria Math"/>
                  </w:rPr>
                  <m:t>R</m:t>
                </m:r>
              </m:e>
            </m:acc>
          </m:e>
          <m:sub>
            <m:r>
              <m:rPr>
                <m:sty m:val="b"/>
              </m:rPr>
              <w:rPr>
                <w:rFonts w:ascii="Cambria Math" w:hAnsi="Cambria Math"/>
              </w:rPr>
              <m:t>a</m:t>
            </m:r>
            <m:r>
              <m:rPr>
                <m:sty m:val="p"/>
              </m:rPr>
              <w:rPr>
                <w:rFonts w:ascii="Cambria Math" w:hAnsi="Cambria Math" w:hint="cs"/>
              </w:rPr>
              <m:t>_</m:t>
            </m:r>
            <m:r>
              <m:rPr>
                <m:sty m:val="p"/>
              </m:rPr>
              <w:rPr>
                <w:rFonts w:ascii="Cambria Math" w:hAnsi="Cambria Math"/>
              </w:rPr>
              <m:t>Si</m:t>
            </m:r>
          </m:sub>
        </m:sSub>
        <m:d>
          <m:dPr>
            <m:ctrlPr>
              <w:rPr>
                <w:rFonts w:ascii="Cambria Math" w:hAnsi="Cambria Math"/>
                <w:bCs/>
              </w:rPr>
            </m:ctrlPr>
          </m:dPr>
          <m:e>
            <m:r>
              <m:rPr>
                <m:sty m:val="b"/>
              </m:rPr>
              <w:rPr>
                <w:rFonts w:ascii="Cambria Math" w:hAnsi="Cambria Math"/>
              </w:rPr>
              <m:t>t</m:t>
            </m:r>
          </m:e>
        </m:d>
      </m:oMath>
      <w:r w:rsidR="00C26EE6">
        <w:t xml:space="preserve"> and </w:t>
      </w:r>
      <m:oMath>
        <m:sSub>
          <m:sSubPr>
            <m:ctrlPr>
              <w:rPr>
                <w:rFonts w:ascii="Cambria Math" w:hAnsi="Cambria Math"/>
                <w:bCs/>
              </w:rPr>
            </m:ctrlPr>
          </m:sSubPr>
          <m:e>
            <m:acc>
              <m:accPr>
                <m:chr m:val="̈"/>
                <m:ctrlPr>
                  <w:rPr>
                    <w:rFonts w:ascii="Cambria Math" w:hAnsi="Cambria Math"/>
                    <w:bCs/>
                  </w:rPr>
                </m:ctrlPr>
              </m:accPr>
              <m:e>
                <m:r>
                  <m:rPr>
                    <m:sty m:val="b"/>
                  </m:rPr>
                  <w:rPr>
                    <w:rFonts w:ascii="Cambria Math" w:hAnsi="Cambria Math"/>
                  </w:rPr>
                  <m:t>R</m:t>
                </m:r>
              </m:e>
            </m:acc>
          </m:e>
          <m:sub>
            <m:r>
              <m:rPr>
                <m:sty m:val="b"/>
              </m:rPr>
              <w:rPr>
                <w:rFonts w:ascii="Cambria Math" w:hAnsi="Cambria Math"/>
              </w:rPr>
              <m:t>d</m:t>
            </m:r>
            <m:r>
              <m:rPr>
                <m:sty m:val="p"/>
              </m:rPr>
              <w:rPr>
                <w:rFonts w:ascii="Cambria Math" w:hAnsi="Cambria Math" w:hint="cs"/>
              </w:rPr>
              <m:t>_</m:t>
            </m:r>
            <m:r>
              <m:rPr>
                <m:sty m:val="p"/>
              </m:rPr>
              <w:rPr>
                <w:rFonts w:ascii="Cambria Math" w:hAnsi="Cambria Math"/>
              </w:rPr>
              <m:t>Si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m:rPr>
            <m:sty m:val="b"/>
          </m:rP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</m:t>
        </m:r>
      </m:oMath>
      <w:r w:rsidR="00C26EE6">
        <w:t xml:space="preserve"> are the actual and desired accelerations regarding scenario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.</m:t>
        </m:r>
      </m:oMath>
    </w:p>
    <w:p w14:paraId="2160DD77" w14:textId="00C2983B" w:rsidR="001B140F" w:rsidRDefault="006D36A5" w:rsidP="001B140F">
      <w:pPr>
        <w:pStyle w:val="Heading1"/>
      </w:pPr>
      <w:r>
        <w:t>Decision Space</w:t>
      </w:r>
    </w:p>
    <w:p w14:paraId="1794B065" w14:textId="546E0696" w:rsidR="006D6F75" w:rsidRDefault="006D36A5" w:rsidP="006F774F">
      <w:r>
        <w:t xml:space="preserve">In this </w:t>
      </w:r>
      <w:r w:rsidR="00EB7FED">
        <w:t xml:space="preserve">study, the search space is defined as </w:t>
      </w:r>
      <w:r w:rsidR="00396434">
        <w:t xml:space="preserve">all </w:t>
      </w:r>
      <w:r w:rsidR="00D96377">
        <w:t>feasible</w:t>
      </w:r>
      <w:r w:rsidR="000D75CB">
        <w:t xml:space="preserve"> fixed topologies </w:t>
      </w:r>
      <w:r w:rsidR="00EB7FED">
        <w:t xml:space="preserve">feed-forward </w:t>
      </w:r>
      <w:r w:rsidR="002063BB">
        <w:t xml:space="preserve">fully connected </w:t>
      </w:r>
      <w:r w:rsidR="00EB7FED">
        <w:t>neural networks</w:t>
      </w:r>
      <w:r w:rsidR="00BA75F2">
        <w:t xml:space="preserve"> with </w:t>
      </w:r>
      <w:r w:rsidR="002063BB">
        <w:t>a single hidden layer</w:t>
      </w:r>
      <w:r w:rsidR="00B415DB">
        <w:t xml:space="preserve">. </w:t>
      </w:r>
    </w:p>
    <w:p w14:paraId="3CA84A82" w14:textId="77777777" w:rsidR="0016163D" w:rsidRPr="0016163D" w:rsidRDefault="006D36A5" w:rsidP="006F774F">
      <w:r>
        <w:t>E</w:t>
      </w:r>
      <w:r w:rsidR="006D6F75">
        <w:t>ach network</w:t>
      </w:r>
      <w:r>
        <w:t xml:space="preserve"> in the decision space</w:t>
      </w:r>
      <w:r w:rsidR="006D6F75">
        <w:t xml:space="preserve"> is represented as </w:t>
      </w:r>
      <w:r w:rsidR="00396434">
        <w:t xml:space="preserve">set of two weight vectors </w:t>
      </w:r>
    </w:p>
    <w:p w14:paraId="3A79DBAE" w14:textId="700947EA" w:rsidR="00B02418" w:rsidRDefault="006D36A5" w:rsidP="006F774F">
      <m:oMath>
        <m:r>
          <w:rPr>
            <w:rFonts w:ascii="Cambria Math" w:hAnsi="Cambria Math"/>
          </w:rPr>
          <m:t>W={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IH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HO</m:t>
            </m:r>
          </m:sub>
        </m:sSub>
        <m:r>
          <w:rPr>
            <w:rFonts w:ascii="Cambria Math" w:hAnsi="Cambria Math"/>
          </w:rPr>
          <m:t>}</m:t>
        </m:r>
      </m:oMath>
      <w:r w:rsidR="00396434">
        <w:t>.</w:t>
      </w:r>
    </w:p>
    <w:p w14:paraId="29F330B3" w14:textId="33A500CD" w:rsidR="00D979F0" w:rsidRDefault="00663E60" w:rsidP="00D979F0">
      <w:r>
        <w:t xml:space="preserve">The first dimension of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IH</m:t>
            </m:r>
          </m:sub>
        </m:sSub>
        <m:r>
          <w:rPr>
            <w:rFonts w:ascii="Cambria Math" w:hAnsi="Cambria Math"/>
          </w:rPr>
          <m:t xml:space="preserve"> </m:t>
        </m:r>
      </m:oMath>
      <w:r>
        <w:t xml:space="preserve"> is the same as the number of hidden </w:t>
      </w:r>
      <w:r w:rsidR="0077147C">
        <w:t xml:space="preserve">layers and the second dimension of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IH</m:t>
            </m:r>
          </m:sub>
        </m:sSub>
        <m:r>
          <w:rPr>
            <w:rFonts w:ascii="Cambria Math" w:hAnsi="Cambria Math"/>
          </w:rPr>
          <m:t xml:space="preserve"> </m:t>
        </m:r>
      </m:oMath>
      <w:r w:rsidR="0077147C">
        <w:t xml:space="preserve">is the same as the number of </w:t>
      </w:r>
      <w:r w:rsidR="00D979F0">
        <w:t xml:space="preserve">elements in the input layer. The first dimension of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HO</m:t>
            </m:r>
          </m:sub>
        </m:sSub>
        <m:r>
          <w:rPr>
            <w:rFonts w:ascii="Cambria Math" w:hAnsi="Cambria Math"/>
          </w:rPr>
          <m:t xml:space="preserve"> </m:t>
        </m:r>
      </m:oMath>
      <w:r w:rsidR="00D979F0">
        <w:t xml:space="preserve"> is the same as the number of elements in the output layer and the second dimension of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HO</m:t>
            </m:r>
          </m:sub>
        </m:sSub>
        <m:r>
          <w:rPr>
            <w:rFonts w:ascii="Cambria Math" w:hAnsi="Cambria Math"/>
          </w:rPr>
          <m:t xml:space="preserve"> </m:t>
        </m:r>
      </m:oMath>
      <w:r w:rsidR="00D979F0">
        <w:t xml:space="preserve">is the same as the number of hidden layers. </w:t>
      </w:r>
    </w:p>
    <w:p w14:paraId="049D2074" w14:textId="77777777" w:rsidR="005E2157" w:rsidRDefault="005E2157" w:rsidP="006F774F"/>
    <w:p w14:paraId="484A5325" w14:textId="2C0E1EB7" w:rsidR="00C32989" w:rsidRPr="006223AB" w:rsidRDefault="00C32989" w:rsidP="006F774F">
      <w:pPr>
        <w:rPr>
          <w:rtl/>
        </w:rPr>
      </w:pPr>
    </w:p>
    <w:sectPr w:rsidR="00C32989" w:rsidRPr="006223AB" w:rsidSect="00A23A43">
      <w:pgSz w:w="11906" w:h="16838"/>
      <w:pgMar w:top="1440" w:right="1800" w:bottom="1440" w:left="1800" w:header="708" w:footer="708" w:gutter="0"/>
      <w:cols w:space="708"/>
      <w:bidi/>
      <w:rtlGutter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1" w:author="Adham Salih" w:date="2023-12-03T12:17:00Z" w:initials="AS">
    <w:p w14:paraId="6BC1272F" w14:textId="77777777" w:rsidR="00602025" w:rsidRDefault="00602025" w:rsidP="004C408B">
      <w:pPr>
        <w:pStyle w:val="CommentText"/>
        <w:jc w:val="left"/>
      </w:pPr>
      <w:r>
        <w:rPr>
          <w:rStyle w:val="CommentReference"/>
        </w:rPr>
        <w:annotationRef/>
      </w:r>
      <w:r>
        <w:t>Scalar shouldn’t be bold</w:t>
      </w:r>
    </w:p>
  </w:comment>
  <w:comment w:id="2" w:author="Adham Salih" w:date="2023-12-03T12:19:00Z" w:initials="AS">
    <w:p w14:paraId="744A2C49" w14:textId="77777777" w:rsidR="00432086" w:rsidRDefault="00432086" w:rsidP="0088289B">
      <w:pPr>
        <w:pStyle w:val="CommentText"/>
        <w:jc w:val="left"/>
      </w:pPr>
      <w:r>
        <w:rPr>
          <w:rStyle w:val="CommentReference"/>
        </w:rPr>
        <w:annotationRef/>
      </w:r>
      <w:r>
        <w:t>R, dt tsi</w:t>
      </w:r>
    </w:p>
  </w:comment>
  <w:comment w:id="3" w:author="Adham Salih" w:date="2023-11-28T16:00:00Z" w:initials="AS">
    <w:p w14:paraId="29A5421F" w14:textId="77777777" w:rsidR="007A7A06" w:rsidRDefault="006D36A5" w:rsidP="006F774F">
      <w:pPr>
        <w:pStyle w:val="CommentText"/>
      </w:pPr>
      <w:r>
        <w:rPr>
          <w:rStyle w:val="CommentReference"/>
        </w:rPr>
        <w:annotationRef/>
      </w:r>
      <w:r>
        <w:t xml:space="preserve">This is only one example. Recall our meeting when Ami suggested different scenario (trapezoid profile for the velocities) </w:t>
      </w:r>
    </w:p>
  </w:comment>
  <w:comment w:id="4" w:author="Adham Salih" w:date="2023-11-28T16:08:00Z" w:initials="AS">
    <w:p w14:paraId="14C6FF3E" w14:textId="77777777" w:rsidR="00044213" w:rsidRDefault="006D36A5" w:rsidP="006F774F">
      <w:pPr>
        <w:pStyle w:val="CommentText"/>
      </w:pPr>
      <w:r>
        <w:rPr>
          <w:rStyle w:val="CommentReference"/>
        </w:rPr>
        <w:annotationRef/>
      </w:r>
      <w:r>
        <w:t>Also add subscript d for desired</w:t>
      </w:r>
    </w:p>
  </w:comment>
  <w:comment w:id="5" w:author="Adham Salih" w:date="2023-12-03T12:33:00Z" w:initials="AS">
    <w:p w14:paraId="11059E29" w14:textId="77777777" w:rsidR="00EF3760" w:rsidRDefault="00EF3760" w:rsidP="00800504">
      <w:pPr>
        <w:pStyle w:val="CommentText"/>
        <w:jc w:val="left"/>
      </w:pPr>
      <w:r>
        <w:rPr>
          <w:rStyle w:val="CommentReference"/>
        </w:rPr>
        <w:annotationRef/>
      </w:r>
      <w:r>
        <w:t>You need to point out that this is only an example of desired motion profile</w:t>
      </w:r>
    </w:p>
  </w:comment>
  <w:comment w:id="6" w:author="Adham Salih" w:date="2023-12-03T12:28:00Z" w:initials="AS">
    <w:p w14:paraId="1165A591" w14:textId="1EC6D700" w:rsidR="00C3598D" w:rsidRDefault="00C3598D">
      <w:pPr>
        <w:pStyle w:val="CommentText"/>
        <w:jc w:val="left"/>
      </w:pPr>
      <w:r>
        <w:rPr>
          <w:rStyle w:val="CommentReference"/>
        </w:rPr>
        <w:annotationRef/>
      </w:r>
      <w:r>
        <w:t>Provide an equation,</w:t>
      </w:r>
    </w:p>
    <w:p w14:paraId="24458D0C" w14:textId="77777777" w:rsidR="00C3598D" w:rsidRDefault="00C3598D" w:rsidP="00AE0FFF">
      <w:pPr>
        <w:pStyle w:val="CommentText"/>
        <w:jc w:val="left"/>
      </w:pPr>
      <w:r>
        <w:t>Also for Ev and Ea</w:t>
      </w:r>
    </w:p>
  </w:comment>
  <w:comment w:id="7" w:author="Adham Salih" w:date="2023-12-03T12:28:00Z" w:initials="AS">
    <w:p w14:paraId="1E0468D0" w14:textId="77777777" w:rsidR="00B62063" w:rsidRDefault="00B62063" w:rsidP="000012C3">
      <w:pPr>
        <w:pStyle w:val="CommentText"/>
        <w:jc w:val="left"/>
      </w:pPr>
      <w:r>
        <w:rPr>
          <w:rStyle w:val="CommentReference"/>
        </w:rPr>
        <w:annotationRef/>
      </w:r>
      <w:r>
        <w:t>Are you sure?</w:t>
      </w:r>
    </w:p>
  </w:comment>
  <w:comment w:id="8" w:author="עדן אטליס" w:date="2023-12-03T13:36:00Z" w:initials="EE">
    <w:p w14:paraId="73F42A3A" w14:textId="77777777" w:rsidR="00A25598" w:rsidRDefault="00A25598" w:rsidP="00F61A71">
      <w:pPr>
        <w:pStyle w:val="CommentText"/>
        <w:jc w:val="left"/>
      </w:pPr>
      <w:r>
        <w:rPr>
          <w:rStyle w:val="CommentReference"/>
        </w:rPr>
        <w:annotationRef/>
      </w:r>
      <w:r>
        <w:t>This is how I understand it, tell me if I am wrong</w:t>
      </w:r>
    </w:p>
  </w:comment>
  <w:comment w:id="9" w:author="Adham Salih" w:date="2023-12-03T12:28:00Z" w:initials="AS">
    <w:p w14:paraId="317055EE" w14:textId="64F5FC04" w:rsidR="00B62063" w:rsidRDefault="00B62063" w:rsidP="007A1832">
      <w:pPr>
        <w:pStyle w:val="CommentText"/>
        <w:jc w:val="left"/>
      </w:pPr>
      <w:r>
        <w:rPr>
          <w:rStyle w:val="CommentReference"/>
        </w:rPr>
        <w:annotationRef/>
      </w:r>
      <w:r>
        <w:t>Are you sure?</w:t>
      </w:r>
    </w:p>
  </w:comment>
  <w:comment w:id="10" w:author="עדן אטליס" w:date="2023-12-03T13:36:00Z" w:initials="EE">
    <w:p w14:paraId="3277C6E6" w14:textId="77777777" w:rsidR="00872D2C" w:rsidRDefault="00872D2C" w:rsidP="00FC07E2">
      <w:pPr>
        <w:pStyle w:val="CommentText"/>
        <w:jc w:val="left"/>
      </w:pPr>
      <w:r>
        <w:rPr>
          <w:rStyle w:val="CommentReference"/>
        </w:rPr>
        <w:annotationRef/>
      </w:r>
      <w:r>
        <w:t>This is how I understand it, tell me if I am wrong</w:t>
      </w:r>
    </w:p>
  </w:comment>
  <w:comment w:id="11" w:author="Adham Salih" w:date="2023-12-03T12:31:00Z" w:initials="AS">
    <w:p w14:paraId="3608D4A5" w14:textId="30AD0F74" w:rsidR="00E05756" w:rsidRDefault="00E05756" w:rsidP="00034D3C">
      <w:pPr>
        <w:pStyle w:val="CommentText"/>
        <w:jc w:val="left"/>
      </w:pPr>
      <w:r>
        <w:rPr>
          <w:rStyle w:val="CommentReference"/>
        </w:rPr>
        <w:annotationRef/>
      </w:r>
      <w:r>
        <w:t>You have to explain the subscript notation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6BC1272F" w15:done="1"/>
  <w15:commentEx w15:paraId="744A2C49" w15:paraIdParent="6BC1272F" w15:done="1"/>
  <w15:commentEx w15:paraId="29A5421F" w15:done="1"/>
  <w15:commentEx w15:paraId="14C6FF3E" w15:paraIdParent="29A5421F" w15:done="1"/>
  <w15:commentEx w15:paraId="11059E29" w15:paraIdParent="29A5421F" w15:done="1"/>
  <w15:commentEx w15:paraId="24458D0C" w15:done="1"/>
  <w15:commentEx w15:paraId="1E0468D0" w15:done="0"/>
  <w15:commentEx w15:paraId="73F42A3A" w15:paraIdParent="1E0468D0" w15:done="0"/>
  <w15:commentEx w15:paraId="317055EE" w15:done="0"/>
  <w15:commentEx w15:paraId="3277C6E6" w15:paraIdParent="317055EE" w15:done="0"/>
  <w15:commentEx w15:paraId="3608D4A5" w15:done="1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p14">
  <w16cex:commentExtensible w16cex:durableId="40691B9D" w16cex:dateUtc="2023-12-03T10:17:00Z"/>
  <w16cex:commentExtensible w16cex:durableId="753AF72B" w16cex:dateUtc="2023-12-03T10:19:00Z"/>
  <w16cex:commentExtensible w16cex:durableId="58DB293A" w16cex:dateUtc="2023-12-03T10:33:00Z"/>
  <w16cex:commentExtensible w16cex:durableId="6B203B93" w16cex:dateUtc="2023-12-03T10:28:00Z"/>
  <w16cex:commentExtensible w16cex:durableId="7DE0BDC1" w16cex:dateUtc="2023-12-03T10:28:00Z"/>
  <w16cex:commentExtensible w16cex:durableId="7E63F47D" w16cex:dateUtc="2023-12-03T11:36:00Z"/>
  <w16cex:commentExtensible w16cex:durableId="7AD74525" w16cex:dateUtc="2023-12-03T10:28:00Z"/>
  <w16cex:commentExtensible w16cex:durableId="1DAD3A06" w16cex:dateUtc="2023-12-03T11:36:00Z"/>
  <w16cex:commentExtensible w16cex:durableId="2A9EFB51" w16cex:dateUtc="2023-12-03T10:31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6BC1272F" w16cid:durableId="40691B9D"/>
  <w16cid:commentId w16cid:paraId="744A2C49" w16cid:durableId="753AF72B"/>
  <w16cid:commentId w16cid:paraId="29A5421F" w16cid:durableId="29131AEA"/>
  <w16cid:commentId w16cid:paraId="14C6FF3E" w16cid:durableId="29131AEB"/>
  <w16cid:commentId w16cid:paraId="11059E29" w16cid:durableId="58DB293A"/>
  <w16cid:commentId w16cid:paraId="24458D0C" w16cid:durableId="6B203B93"/>
  <w16cid:commentId w16cid:paraId="1E0468D0" w16cid:durableId="7DE0BDC1"/>
  <w16cid:commentId w16cid:paraId="73F42A3A" w16cid:durableId="7E63F47D"/>
  <w16cid:commentId w16cid:paraId="317055EE" w16cid:durableId="7AD74525"/>
  <w16cid:commentId w16cid:paraId="3277C6E6" w16cid:durableId="1DAD3A06"/>
  <w16cid:commentId w16cid:paraId="3608D4A5" w16cid:durableId="2A9EFB51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Adham Salih">
    <w15:presenceInfo w15:providerId="AD" w15:userId="S::adhamsalih@braude.ac.il::485aec2b-2443-42b0-ba58-2fc555e14223"/>
  </w15:person>
  <w15:person w15:author="עדן אטליס">
    <w15:presenceInfo w15:providerId="Windows Live" w15:userId="65e916f63ba0c0e7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UzNTUzMjM3tDAxtbRQ0lEKTi0uzszPAykwqgUAu2eUSywAAAA="/>
  </w:docVars>
  <w:rsids>
    <w:rsidRoot w:val="006223AB"/>
    <w:rsid w:val="000050E8"/>
    <w:rsid w:val="00006B4C"/>
    <w:rsid w:val="00025DC1"/>
    <w:rsid w:val="00034CE5"/>
    <w:rsid w:val="00044213"/>
    <w:rsid w:val="00056C7D"/>
    <w:rsid w:val="00083FFE"/>
    <w:rsid w:val="000A764C"/>
    <w:rsid w:val="000D75CB"/>
    <w:rsid w:val="001160C1"/>
    <w:rsid w:val="001247D0"/>
    <w:rsid w:val="00155640"/>
    <w:rsid w:val="00156880"/>
    <w:rsid w:val="0016163D"/>
    <w:rsid w:val="00182C30"/>
    <w:rsid w:val="001A2007"/>
    <w:rsid w:val="001B140F"/>
    <w:rsid w:val="001C48AB"/>
    <w:rsid w:val="002063BB"/>
    <w:rsid w:val="002318A6"/>
    <w:rsid w:val="002348B5"/>
    <w:rsid w:val="00253914"/>
    <w:rsid w:val="00266376"/>
    <w:rsid w:val="0027540A"/>
    <w:rsid w:val="00281E66"/>
    <w:rsid w:val="002A70AB"/>
    <w:rsid w:val="002B1080"/>
    <w:rsid w:val="002E59F6"/>
    <w:rsid w:val="0031045D"/>
    <w:rsid w:val="003243D9"/>
    <w:rsid w:val="00334AF8"/>
    <w:rsid w:val="00353248"/>
    <w:rsid w:val="003759FF"/>
    <w:rsid w:val="003771A3"/>
    <w:rsid w:val="00393555"/>
    <w:rsid w:val="00394FF7"/>
    <w:rsid w:val="00396434"/>
    <w:rsid w:val="003B415E"/>
    <w:rsid w:val="003C089D"/>
    <w:rsid w:val="003E157D"/>
    <w:rsid w:val="003E4EBC"/>
    <w:rsid w:val="004010C2"/>
    <w:rsid w:val="00413575"/>
    <w:rsid w:val="004150CF"/>
    <w:rsid w:val="00423489"/>
    <w:rsid w:val="00432086"/>
    <w:rsid w:val="00485C39"/>
    <w:rsid w:val="0049143A"/>
    <w:rsid w:val="004A7E1C"/>
    <w:rsid w:val="004C6F6C"/>
    <w:rsid w:val="004F4240"/>
    <w:rsid w:val="0053017C"/>
    <w:rsid w:val="00532297"/>
    <w:rsid w:val="00537561"/>
    <w:rsid w:val="00551C24"/>
    <w:rsid w:val="00560709"/>
    <w:rsid w:val="00581549"/>
    <w:rsid w:val="00584952"/>
    <w:rsid w:val="00586788"/>
    <w:rsid w:val="00587340"/>
    <w:rsid w:val="0058736D"/>
    <w:rsid w:val="005B097F"/>
    <w:rsid w:val="005B5EB4"/>
    <w:rsid w:val="005D3C71"/>
    <w:rsid w:val="005D4402"/>
    <w:rsid w:val="005E2157"/>
    <w:rsid w:val="005E277C"/>
    <w:rsid w:val="005F06A4"/>
    <w:rsid w:val="005F14E5"/>
    <w:rsid w:val="00602025"/>
    <w:rsid w:val="006223AB"/>
    <w:rsid w:val="006262BA"/>
    <w:rsid w:val="0064046C"/>
    <w:rsid w:val="006471E6"/>
    <w:rsid w:val="00653174"/>
    <w:rsid w:val="00663E60"/>
    <w:rsid w:val="0067748C"/>
    <w:rsid w:val="0067786B"/>
    <w:rsid w:val="006905F0"/>
    <w:rsid w:val="00697050"/>
    <w:rsid w:val="006A2912"/>
    <w:rsid w:val="006B2380"/>
    <w:rsid w:val="006C045C"/>
    <w:rsid w:val="006D36A5"/>
    <w:rsid w:val="006D6F75"/>
    <w:rsid w:val="006D7923"/>
    <w:rsid w:val="006F4486"/>
    <w:rsid w:val="006F774F"/>
    <w:rsid w:val="00714B6F"/>
    <w:rsid w:val="00721516"/>
    <w:rsid w:val="00752CA7"/>
    <w:rsid w:val="00761A1D"/>
    <w:rsid w:val="0077147C"/>
    <w:rsid w:val="007804B5"/>
    <w:rsid w:val="00785C5B"/>
    <w:rsid w:val="007959DD"/>
    <w:rsid w:val="007A39A9"/>
    <w:rsid w:val="007A7A06"/>
    <w:rsid w:val="007A7E59"/>
    <w:rsid w:val="007C79B1"/>
    <w:rsid w:val="007D042F"/>
    <w:rsid w:val="007F06CF"/>
    <w:rsid w:val="007F3800"/>
    <w:rsid w:val="00803EC8"/>
    <w:rsid w:val="00821783"/>
    <w:rsid w:val="008228B4"/>
    <w:rsid w:val="008310F6"/>
    <w:rsid w:val="008413CF"/>
    <w:rsid w:val="00846BE6"/>
    <w:rsid w:val="008500E7"/>
    <w:rsid w:val="00872D2C"/>
    <w:rsid w:val="00876811"/>
    <w:rsid w:val="008B7BC2"/>
    <w:rsid w:val="008C33F2"/>
    <w:rsid w:val="008D40B4"/>
    <w:rsid w:val="00931F52"/>
    <w:rsid w:val="009442C2"/>
    <w:rsid w:val="0095231C"/>
    <w:rsid w:val="00963E4C"/>
    <w:rsid w:val="00967C60"/>
    <w:rsid w:val="00973EBD"/>
    <w:rsid w:val="00977ED7"/>
    <w:rsid w:val="009815E5"/>
    <w:rsid w:val="00990027"/>
    <w:rsid w:val="009B22E0"/>
    <w:rsid w:val="009D20D2"/>
    <w:rsid w:val="009F00DF"/>
    <w:rsid w:val="009F7EF9"/>
    <w:rsid w:val="00A23A43"/>
    <w:rsid w:val="00A25598"/>
    <w:rsid w:val="00A34CA2"/>
    <w:rsid w:val="00A50FCB"/>
    <w:rsid w:val="00A802E9"/>
    <w:rsid w:val="00A86109"/>
    <w:rsid w:val="00AB0A58"/>
    <w:rsid w:val="00AB2953"/>
    <w:rsid w:val="00AC639B"/>
    <w:rsid w:val="00AE47C5"/>
    <w:rsid w:val="00AF227A"/>
    <w:rsid w:val="00B00BC6"/>
    <w:rsid w:val="00B02418"/>
    <w:rsid w:val="00B05E7F"/>
    <w:rsid w:val="00B23F2B"/>
    <w:rsid w:val="00B34E52"/>
    <w:rsid w:val="00B358F9"/>
    <w:rsid w:val="00B415DB"/>
    <w:rsid w:val="00B6195C"/>
    <w:rsid w:val="00B62063"/>
    <w:rsid w:val="00B6357E"/>
    <w:rsid w:val="00B668E6"/>
    <w:rsid w:val="00B80B49"/>
    <w:rsid w:val="00B85B97"/>
    <w:rsid w:val="00BA75F2"/>
    <w:rsid w:val="00BB0291"/>
    <w:rsid w:val="00BC2573"/>
    <w:rsid w:val="00BD7404"/>
    <w:rsid w:val="00C049A7"/>
    <w:rsid w:val="00C0702F"/>
    <w:rsid w:val="00C26EE6"/>
    <w:rsid w:val="00C3173A"/>
    <w:rsid w:val="00C32989"/>
    <w:rsid w:val="00C32E00"/>
    <w:rsid w:val="00C3598D"/>
    <w:rsid w:val="00C4324E"/>
    <w:rsid w:val="00C55850"/>
    <w:rsid w:val="00C87F00"/>
    <w:rsid w:val="00C90484"/>
    <w:rsid w:val="00C91E9A"/>
    <w:rsid w:val="00CA37C5"/>
    <w:rsid w:val="00CB22F9"/>
    <w:rsid w:val="00CD3D6C"/>
    <w:rsid w:val="00CE27DE"/>
    <w:rsid w:val="00CE2C31"/>
    <w:rsid w:val="00D217D8"/>
    <w:rsid w:val="00D37BE2"/>
    <w:rsid w:val="00D50CF7"/>
    <w:rsid w:val="00D66BC7"/>
    <w:rsid w:val="00D745C6"/>
    <w:rsid w:val="00D91802"/>
    <w:rsid w:val="00D96377"/>
    <w:rsid w:val="00D979F0"/>
    <w:rsid w:val="00DA56EC"/>
    <w:rsid w:val="00DB70B2"/>
    <w:rsid w:val="00DC2CD9"/>
    <w:rsid w:val="00DC6347"/>
    <w:rsid w:val="00E05756"/>
    <w:rsid w:val="00E17EA9"/>
    <w:rsid w:val="00E264A5"/>
    <w:rsid w:val="00E32A9F"/>
    <w:rsid w:val="00E52AD6"/>
    <w:rsid w:val="00E84744"/>
    <w:rsid w:val="00EB7FED"/>
    <w:rsid w:val="00EE4835"/>
    <w:rsid w:val="00EF3760"/>
    <w:rsid w:val="00F057E3"/>
    <w:rsid w:val="00F110F5"/>
    <w:rsid w:val="00F501F0"/>
    <w:rsid w:val="00F631D8"/>
    <w:rsid w:val="00F738C6"/>
    <w:rsid w:val="00F8187C"/>
    <w:rsid w:val="00F8346F"/>
    <w:rsid w:val="00F835AE"/>
    <w:rsid w:val="00F93BE8"/>
    <w:rsid w:val="00FA6496"/>
    <w:rsid w:val="00FB2EA5"/>
    <w:rsid w:val="00FE1167"/>
    <w:rsid w:val="00FE2DA3"/>
    <w:rsid w:val="00FE78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B1BFC1"/>
  <w15:chartTrackingRefBased/>
  <w15:docId w15:val="{16F98609-4A69-4814-BAE5-A9D28B806D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he-IL"/>
        <w14:ligatures w14:val="standardContextual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</w:latentStyles>
  <w:style w:type="paragraph" w:default="1" w:styleId="Normal">
    <w:name w:val="Normal"/>
    <w:qFormat/>
    <w:rsid w:val="006F774F"/>
    <w:pPr>
      <w:jc w:val="both"/>
    </w:pPr>
    <w:rPr>
      <w:rFonts w:asciiTheme="majorBidi" w:eastAsiaTheme="minorEastAsia" w:hAnsiTheme="majorBidi" w:cstheme="majorBidi"/>
      <w:color w:val="000000" w:themeColor="text1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1B140F"/>
    <w:pPr>
      <w:keepNext/>
      <w:keepLines/>
      <w:spacing w:before="240" w:after="0"/>
      <w:outlineLvl w:val="0"/>
    </w:pPr>
    <w:rPr>
      <w:rFonts w:asciiTheme="majorHAnsi" w:eastAsiaTheme="majorEastAsia" w:hAnsiTheme="majorHAns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F110F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110F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110F5"/>
    <w:rPr>
      <w:sz w:val="20"/>
      <w:szCs w:val="20"/>
    </w:rPr>
  </w:style>
  <w:style w:type="paragraph" w:styleId="Revision">
    <w:name w:val="Revision"/>
    <w:hidden/>
    <w:uiPriority w:val="99"/>
    <w:semiHidden/>
    <w:rsid w:val="00A802E9"/>
    <w:pPr>
      <w:spacing w:after="0" w:line="240" w:lineRule="auto"/>
    </w:p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471E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471E6"/>
    <w:rPr>
      <w:b/>
      <w:bCs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CB22F9"/>
    <w:rPr>
      <w:color w:val="666666"/>
    </w:rPr>
  </w:style>
  <w:style w:type="character" w:customStyle="1" w:styleId="Heading1Char">
    <w:name w:val="Heading 1 Char"/>
    <w:basedOn w:val="DefaultParagraphFont"/>
    <w:link w:val="Heading1"/>
    <w:uiPriority w:val="9"/>
    <w:rsid w:val="001B140F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1B140F"/>
    <w:pPr>
      <w:spacing w:after="0" w:line="240" w:lineRule="auto"/>
      <w:contextualSpacing/>
    </w:pPr>
    <w:rPr>
      <w:rFonts w:asciiTheme="majorHAnsi" w:eastAsiaTheme="majorEastAsia" w:hAnsiTheme="majorHAnsi"/>
      <w:color w:val="auto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B140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3229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32297"/>
    <w:rPr>
      <w:rFonts w:ascii="Segoe UI" w:eastAsiaTheme="minorEastAsia" w:hAnsi="Segoe UI" w:cs="Segoe UI"/>
      <w:color w:val="000000" w:themeColor="text1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microsoft.com/office/2018/08/relationships/commentsExtensible" Target="commentsExtensi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microsoft.com/office/2016/09/relationships/commentsIds" Target="commentsIds.xml"/><Relationship Id="rId5" Type="http://schemas.microsoft.com/office/2011/relationships/commentsExtended" Target="commentsExtended.xml"/><Relationship Id="rId10" Type="http://schemas.openxmlformats.org/officeDocument/2006/relationships/theme" Target="theme/theme1.xml"/><Relationship Id="rId4" Type="http://schemas.openxmlformats.org/officeDocument/2006/relationships/comments" Target="comments.xml"/><Relationship Id="rId9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3</Pages>
  <Words>841</Words>
  <Characters>4208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den Etlis</dc:creator>
  <cp:lastModifiedBy>Eden Etlis</cp:lastModifiedBy>
  <cp:revision>14</cp:revision>
  <dcterms:created xsi:type="dcterms:W3CDTF">2023-12-03T11:34:00Z</dcterms:created>
  <dcterms:modified xsi:type="dcterms:W3CDTF">2024-02-13T08:50:00Z</dcterms:modified>
</cp:coreProperties>
</file>